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rPr>
        <w:id w:val="-428045432"/>
        <w:docPartObj>
          <w:docPartGallery w:val="Cover Pages"/>
          <w:docPartUnique/>
        </w:docPartObj>
      </w:sdtPr>
      <w:sdtEndPr/>
      <w:sdtContent>
        <w:p w14:paraId="16BCB5F0" w14:textId="2B97BC71" w:rsidR="00D2266B" w:rsidRDefault="00DD3422" w:rsidP="00D2266B">
          <w:pPr>
            <w:pStyle w:val="Title"/>
            <w:rPr>
              <w:rFonts w:eastAsiaTheme="minorEastAsia"/>
            </w:rPr>
          </w:pPr>
          <w:r w:rsidRPr="007C559F">
            <w:rPr>
              <w:noProof/>
              <w:lang w:val="en-GB"/>
            </w:rPr>
            <mc:AlternateContent>
              <mc:Choice Requires="wps">
                <w:drawing>
                  <wp:anchor distT="0" distB="0" distL="114300" distR="114300" simplePos="0" relativeHeight="251658241" behindDoc="0" locked="0" layoutInCell="1" allowOverlap="1" wp14:anchorId="61ECCF18" wp14:editId="39B375BC">
                    <wp:simplePos x="0" y="0"/>
                    <wp:positionH relativeFrom="column">
                      <wp:posOffset>4048125</wp:posOffset>
                    </wp:positionH>
                    <wp:positionV relativeFrom="paragraph">
                      <wp:posOffset>6200775</wp:posOffset>
                    </wp:positionV>
                    <wp:extent cx="1381125" cy="2009775"/>
                    <wp:effectExtent l="0" t="0" r="9525" b="9525"/>
                    <wp:wrapNone/>
                    <wp:docPr id="36" name="Text Box 36"/>
                    <wp:cNvGraphicFramePr/>
                    <a:graphic xmlns:a="http://schemas.openxmlformats.org/drawingml/2006/main">
                      <a:graphicData uri="http://schemas.microsoft.com/office/word/2010/wordprocessingShape">
                        <wps:wsp>
                          <wps:cNvSpPr txBox="1"/>
                          <wps:spPr>
                            <a:xfrm>
                              <a:off x="0" y="0"/>
                              <a:ext cx="1381125" cy="2009775"/>
                            </a:xfrm>
                            <a:prstGeom prst="rect">
                              <a:avLst/>
                            </a:prstGeom>
                            <a:solidFill>
                              <a:schemeClr val="bg1"/>
                            </a:solidFill>
                            <a:ln w="6350">
                              <a:noFill/>
                            </a:ln>
                          </wps:spPr>
                          <wps:txbx>
                            <w:txbxContent>
                              <w:p w14:paraId="560D65ED" w14:textId="2D023C9B" w:rsidR="00DD3422" w:rsidRPr="000C4627" w:rsidRDefault="00DD3422" w:rsidP="00DD3422">
                                <w:pPr>
                                  <w:rPr>
                                    <w:rFonts w:ascii="Calibri" w:hAnsi="Calibri"/>
                                    <w:b/>
                                    <w:bCs/>
                                    <w:color w:val="5A5A5A"/>
                                    <w:lang w:val="nl-NL"/>
                                  </w:rPr>
                                </w:pPr>
                                <w:r w:rsidRPr="000C4627">
                                  <w:rPr>
                                    <w:rFonts w:ascii="Calibri" w:hAnsi="Calibri"/>
                                    <w:b/>
                                    <w:bCs/>
                                    <w:color w:val="5A5A5A"/>
                                    <w:lang w:val="nl-NL"/>
                                  </w:rPr>
                                  <w:t>Developers:</w:t>
                                </w:r>
                              </w:p>
                              <w:p w14:paraId="5B0C11DC" w14:textId="77777777" w:rsidR="00DD3422" w:rsidRPr="000C4627" w:rsidRDefault="00DD3422" w:rsidP="00DD3422">
                                <w:pPr>
                                  <w:jc w:val="both"/>
                                  <w:rPr>
                                    <w:lang w:val="nl-NL"/>
                                  </w:rPr>
                                </w:pPr>
                                <w:r w:rsidRPr="000C4627">
                                  <w:rPr>
                                    <w:lang w:val="nl-NL"/>
                                  </w:rPr>
                                  <w:t>Alex van der Kroft</w:t>
                                </w:r>
                              </w:p>
                              <w:p w14:paraId="7915F9D0" w14:textId="77777777" w:rsidR="00DD3422" w:rsidRPr="000C4627" w:rsidRDefault="00DD3422" w:rsidP="00DD3422">
                                <w:pPr>
                                  <w:jc w:val="both"/>
                                  <w:rPr>
                                    <w:lang w:val="nl-NL"/>
                                  </w:rPr>
                                </w:pPr>
                                <w:r w:rsidRPr="000C4627">
                                  <w:rPr>
                                    <w:lang w:val="nl-NL"/>
                                  </w:rPr>
                                  <w:t>Matteo La Barbera</w:t>
                                </w:r>
                              </w:p>
                              <w:p w14:paraId="5B1D990C" w14:textId="77777777" w:rsidR="00DD3422" w:rsidRPr="000C4627" w:rsidRDefault="00DD3422" w:rsidP="00DD3422">
                                <w:pPr>
                                  <w:jc w:val="both"/>
                                  <w:rPr>
                                    <w:lang w:val="nl-NL"/>
                                  </w:rPr>
                                </w:pPr>
                                <w:r w:rsidRPr="000C4627">
                                  <w:rPr>
                                    <w:lang w:val="nl-NL"/>
                                  </w:rPr>
                                  <w:t>Vasil Ivanov</w:t>
                                </w:r>
                              </w:p>
                              <w:p w14:paraId="19853E33" w14:textId="77777777" w:rsidR="00DD3422" w:rsidRPr="000C4627" w:rsidRDefault="00DD3422" w:rsidP="00DD3422">
                                <w:pPr>
                                  <w:jc w:val="both"/>
                                  <w:rPr>
                                    <w:lang w:val="nl-NL"/>
                                  </w:rPr>
                                </w:pPr>
                                <w:r w:rsidRPr="000C4627">
                                  <w:rPr>
                                    <w:lang w:val="nl-NL"/>
                                  </w:rPr>
                                  <w:t>Maté Soos</w:t>
                                </w:r>
                              </w:p>
                              <w:p w14:paraId="27AFE007" w14:textId="77777777" w:rsidR="00DD3422" w:rsidRPr="000C4627" w:rsidRDefault="00DD3422" w:rsidP="00DD3422">
                                <w:pPr>
                                  <w:jc w:val="both"/>
                                  <w:rPr>
                                    <w:lang w:val="nl-NL"/>
                                  </w:rPr>
                                </w:pPr>
                                <w:r w:rsidRPr="000C4627">
                                  <w:rPr>
                                    <w:lang w:val="nl-NL"/>
                                  </w:rPr>
                                  <w:t>Levi Stie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ECCF18" id="_x0000_t202" coordsize="21600,21600" o:spt="202" path="m,l,21600r21600,l21600,xe">
                    <v:stroke joinstyle="miter"/>
                    <v:path gradientshapeok="t" o:connecttype="rect"/>
                  </v:shapetype>
                  <v:shape id="Text Box 36" o:spid="_x0000_s1026" type="#_x0000_t202" style="position:absolute;margin-left:318.75pt;margin-top:488.25pt;width:108.75pt;height:158.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" fillcolor="white [3212]" stroked="f" strokeweight=".5pt">
                    <v:textbox>
                      <w:txbxContent>
                        <w:p w14:paraId="560D65ED" w14:textId="2D023C9B" w:rsidR="00DD3422" w:rsidRPr="000C4627" w:rsidRDefault="00DD3422" w:rsidP="00DD3422">
                          <w:pPr>
                            <w:rPr>
                              <w:rFonts w:ascii="Calibri" w:hAnsi="Calibri"/>
                              <w:b/>
                              <w:bCs/>
                              <w:color w:val="5A5A5A"/>
                              <w:lang w:val="nl-NL"/>
                            </w:rPr>
                          </w:pPr>
                          <w:r w:rsidRPr="000C4627">
                            <w:rPr>
                              <w:rFonts w:ascii="Calibri" w:hAnsi="Calibri"/>
                              <w:b/>
                              <w:bCs/>
                              <w:color w:val="5A5A5A"/>
                              <w:lang w:val="nl-NL"/>
                            </w:rPr>
                            <w:t>Developers:</w:t>
                          </w:r>
                        </w:p>
                        <w:p w14:paraId="5B0C11DC" w14:textId="77777777" w:rsidR="00DD3422" w:rsidRPr="000C4627" w:rsidRDefault="00DD3422" w:rsidP="00DD3422">
                          <w:pPr>
                            <w:jc w:val="both"/>
                            <w:rPr>
                              <w:lang w:val="nl-NL"/>
                            </w:rPr>
                          </w:pPr>
                          <w:r w:rsidRPr="000C4627">
                            <w:rPr>
                              <w:lang w:val="nl-NL"/>
                            </w:rPr>
                            <w:t>Alex van der Kroft</w:t>
                          </w:r>
                        </w:p>
                        <w:p w14:paraId="7915F9D0" w14:textId="77777777" w:rsidR="00DD3422" w:rsidRPr="000C4627" w:rsidRDefault="00DD3422" w:rsidP="00DD3422">
                          <w:pPr>
                            <w:jc w:val="both"/>
                            <w:rPr>
                              <w:lang w:val="nl-NL"/>
                            </w:rPr>
                          </w:pPr>
                          <w:r w:rsidRPr="000C4627">
                            <w:rPr>
                              <w:lang w:val="nl-NL"/>
                            </w:rPr>
                            <w:t>Matteo La Barbera</w:t>
                          </w:r>
                        </w:p>
                        <w:p w14:paraId="5B1D990C" w14:textId="77777777" w:rsidR="00DD3422" w:rsidRPr="000C4627" w:rsidRDefault="00DD3422" w:rsidP="00DD3422">
                          <w:pPr>
                            <w:jc w:val="both"/>
                            <w:rPr>
                              <w:lang w:val="nl-NL"/>
                            </w:rPr>
                          </w:pPr>
                          <w:r w:rsidRPr="000C4627">
                            <w:rPr>
                              <w:lang w:val="nl-NL"/>
                            </w:rPr>
                            <w:t>Vasil Ivanov</w:t>
                          </w:r>
                        </w:p>
                        <w:p w14:paraId="19853E33" w14:textId="77777777" w:rsidR="00DD3422" w:rsidRPr="000C4627" w:rsidRDefault="00DD3422" w:rsidP="00DD3422">
                          <w:pPr>
                            <w:jc w:val="both"/>
                            <w:rPr>
                              <w:lang w:val="nl-NL"/>
                            </w:rPr>
                          </w:pPr>
                          <w:r w:rsidRPr="000C4627">
                            <w:rPr>
                              <w:lang w:val="nl-NL"/>
                            </w:rPr>
                            <w:t>Maté Soos</w:t>
                          </w:r>
                        </w:p>
                        <w:p w14:paraId="27AFE007" w14:textId="77777777" w:rsidR="00DD3422" w:rsidRPr="000C4627" w:rsidRDefault="00DD3422" w:rsidP="00DD3422">
                          <w:pPr>
                            <w:jc w:val="both"/>
                            <w:rPr>
                              <w:lang w:val="nl-NL"/>
                            </w:rPr>
                          </w:pPr>
                          <w:r w:rsidRPr="000C4627">
                            <w:rPr>
                              <w:lang w:val="nl-NL"/>
                            </w:rPr>
                            <w:t>Levi Stieber</w:t>
                          </w:r>
                        </w:p>
                      </w:txbxContent>
                    </v:textbox>
                  </v:shape>
                </w:pict>
              </mc:Fallback>
            </mc:AlternateContent>
          </w:r>
          <w:r w:rsidR="00087503" w:rsidRPr="00087503">
            <w:rPr>
              <w:rFonts w:eastAsiaTheme="minorEastAsia"/>
              <w:noProof/>
              <w:color w:val="FFFFFF" w:themeColor="background1"/>
            </w:rPr>
            <mc:AlternateContent>
              <mc:Choice Requires="wpg">
                <w:drawing>
                  <wp:anchor distT="0" distB="0" distL="114300" distR="114300" simplePos="0" relativeHeight="251658240" behindDoc="0" locked="0" layoutInCell="1" allowOverlap="1" wp14:anchorId="7F2FFEE6" wp14:editId="6F52BD01">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2884DB9B" w14:textId="77777777" w:rsidR="00087503" w:rsidRDefault="0008750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C#2 Start Documen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BE99690" w14:textId="07A710DC" w:rsidR="00087503" w:rsidRDefault="00087503">
                                      <w:pPr>
                                        <w:pStyle w:val="NoSpacing"/>
                                        <w:rPr>
                                          <w:color w:val="FFFFFF" w:themeColor="background1"/>
                                          <w:sz w:val="28"/>
                                          <w:szCs w:val="28"/>
                                        </w:rPr>
                                      </w:pPr>
                                      <w:r>
                                        <w:rPr>
                                          <w:color w:val="FFFFFF" w:themeColor="background1"/>
                                          <w:sz w:val="28"/>
                                          <w:szCs w:val="28"/>
                                        </w:rPr>
                                        <w:t xml:space="preserve">By: </w:t>
                                      </w:r>
                                      <w:r w:rsidR="000E42C6">
                                        <w:rPr>
                                          <w:color w:val="FFFFFF" w:themeColor="background1"/>
                                          <w:sz w:val="28"/>
                                          <w:szCs w:val="28"/>
                                        </w:rPr>
                                        <w:t xml:space="preserve">Team </w:t>
                                      </w:r>
                                      <w:proofErr w:type="spellStart"/>
                                      <w:r w:rsidR="000E42C6">
                                        <w:rPr>
                                          <w:color w:val="FFFFFF" w:themeColor="background1"/>
                                          <w:sz w:val="28"/>
                                          <w:szCs w:val="28"/>
                                        </w:rPr>
                                        <w:t>BattleYa</w:t>
                                      </w:r>
                                      <w:proofErr w:type="spellEnd"/>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41D035" w14:textId="060DEA21" w:rsidR="00087503" w:rsidRDefault="00087503">
                                  <w:pPr>
                                    <w:pStyle w:val="NoSpacing"/>
                                    <w:rPr>
                                      <w:color w:val="FFFFFF" w:themeColor="background1"/>
                                      <w:sz w:val="32"/>
                                      <w:szCs w:val="32"/>
                                    </w:rPr>
                                  </w:pPr>
                                </w:p>
                                <w:p w14:paraId="46DD3614" w14:textId="35632A70" w:rsidR="00087503" w:rsidRDefault="000542C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87503">
                                        <w:rPr>
                                          <w:caps/>
                                          <w:color w:val="FFFFFF" w:themeColor="background1"/>
                                          <w:sz w:val="18"/>
                                          <w:szCs w:val="18"/>
                                        </w:rPr>
                                        <w:t>Indie BattleYa</w:t>
                                      </w:r>
                                    </w:sdtContent>
                                  </w:sdt>
                                  <w:r w:rsidR="00087503">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0E42C6">
                                        <w:rPr>
                                          <w:color w:val="FFFFFF" w:themeColor="background1"/>
                                          <w:sz w:val="18"/>
                                          <w:szCs w:val="18"/>
                                        </w:rPr>
                                        <w:t>NHL Stenden</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F2FFEE6" id="Group 11" o:spid="_x0000_s1027"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i2kNuvgMAAMEOAAAOAAAAAAAAAAAAAAAAAC4CAABkcnMv&#10;ZTJvRG9jLnhtbFBLAQItABQABgAIAAAAIQCQ+IEL2gAAAAcBAAAPAAAAAAAAAAAAAAAAABgGAABk&#10;cnMvZG93bnJldi54bWxQSwUGAAAAAAQABADzAAAAHwcAAAAA&#10;">
                    <v:rect id="Rectangle 33" o:spid="_x0000_s1028"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2884DB9B" w14:textId="77777777" w:rsidR="00087503" w:rsidRDefault="0008750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C#2 Start Documen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BE99690" w14:textId="07A710DC" w:rsidR="00087503" w:rsidRDefault="00087503">
                                <w:pPr>
                                  <w:pStyle w:val="NoSpacing"/>
                                  <w:rPr>
                                    <w:color w:val="FFFFFF" w:themeColor="background1"/>
                                    <w:sz w:val="28"/>
                                    <w:szCs w:val="28"/>
                                  </w:rPr>
                                </w:pPr>
                                <w:r>
                                  <w:rPr>
                                    <w:color w:val="FFFFFF" w:themeColor="background1"/>
                                    <w:sz w:val="28"/>
                                    <w:szCs w:val="28"/>
                                  </w:rPr>
                                  <w:t xml:space="preserve">By: </w:t>
                                </w:r>
                                <w:r w:rsidR="000E42C6">
                                  <w:rPr>
                                    <w:color w:val="FFFFFF" w:themeColor="background1"/>
                                    <w:sz w:val="28"/>
                                    <w:szCs w:val="28"/>
                                  </w:rPr>
                                  <w:t xml:space="preserve">Team </w:t>
                                </w:r>
                                <w:proofErr w:type="spellStart"/>
                                <w:r w:rsidR="000E42C6">
                                  <w:rPr>
                                    <w:color w:val="FFFFFF" w:themeColor="background1"/>
                                    <w:sz w:val="28"/>
                                    <w:szCs w:val="28"/>
                                  </w:rPr>
                                  <w:t>BattleYa</w:t>
                                </w:r>
                                <w:proofErr w:type="spellEnd"/>
                              </w:p>
                            </w:sdtContent>
                          </w:sdt>
                        </w:txbxContent>
                      </v:textbox>
                    </v:rect>
                    <v:rect id="Rectangle 34" o:spid="_x0000_s1029"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 id="Text Box 35" o:spid="_x0000_s1030"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p w14:paraId="1B41D035" w14:textId="060DEA21" w:rsidR="00087503" w:rsidRDefault="00087503">
                            <w:pPr>
                              <w:pStyle w:val="NoSpacing"/>
                              <w:rPr>
                                <w:color w:val="FFFFFF" w:themeColor="background1"/>
                                <w:sz w:val="32"/>
                                <w:szCs w:val="32"/>
                              </w:rPr>
                            </w:pPr>
                          </w:p>
                          <w:p w14:paraId="46DD3614" w14:textId="35632A70" w:rsidR="00087503" w:rsidRDefault="000542C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87503">
                                  <w:rPr>
                                    <w:caps/>
                                    <w:color w:val="FFFFFF" w:themeColor="background1"/>
                                    <w:sz w:val="18"/>
                                    <w:szCs w:val="18"/>
                                  </w:rPr>
                                  <w:t>Indie BattleYa</w:t>
                                </w:r>
                              </w:sdtContent>
                            </w:sdt>
                            <w:r w:rsidR="00087503">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0E42C6">
                                  <w:rPr>
                                    <w:color w:val="FFFFFF" w:themeColor="background1"/>
                                    <w:sz w:val="18"/>
                                    <w:szCs w:val="18"/>
                                  </w:rPr>
                                  <w:t>NHL Stenden</w:t>
                                </w:r>
                              </w:sdtContent>
                            </w:sdt>
                          </w:p>
                        </w:txbxContent>
                      </v:textbox>
                    </v:shape>
                    <w10:wrap anchorx="page" anchory="page"/>
                  </v:group>
                </w:pict>
              </mc:Fallback>
            </mc:AlternateContent>
          </w:r>
          <w:r w:rsidR="00087503">
            <w:rPr>
              <w:rFonts w:eastAsiaTheme="minorEastAsia"/>
            </w:rPr>
            <w:br w:type="page"/>
          </w:r>
          <w:r w:rsidR="009A14B4">
            <w:rPr>
              <w:rFonts w:eastAsiaTheme="minorEastAsia"/>
            </w:rPr>
            <w:lastRenderedPageBreak/>
            <w:t xml:space="preserve">Start Document for </w:t>
          </w:r>
          <w:r w:rsidR="00E3311D">
            <w:rPr>
              <w:rFonts w:eastAsiaTheme="minorEastAsia"/>
            </w:rPr>
            <w:t>Empires of ages</w:t>
          </w:r>
        </w:p>
      </w:sdtContent>
    </w:sdt>
    <w:p w14:paraId="7BF95D7F" w14:textId="1750C580" w:rsidR="0059701C" w:rsidRDefault="00D2266B" w:rsidP="00D2266B">
      <w:pPr>
        <w:pStyle w:val="Heading1"/>
      </w:pPr>
      <w:r>
        <w:t>Idea</w:t>
      </w:r>
    </w:p>
    <w:p w14:paraId="190ED427" w14:textId="641AED0C" w:rsidR="00447B94" w:rsidRDefault="616772E1" w:rsidP="616772E1">
      <w:r>
        <w:t xml:space="preserve">The main idea is based on the popular game franchise "Age of Empires". Our main idea is to have an interactive map that is 2D from a top-down perspective. The game is based on historical battles and campaigns, for example, the battle of Hastings. This would be done through multiple mechanics, but the main idea is that the user is capable of producing troops utilizing resources, these resources are produced by villagers. These villagers can be made in the "Base"; however, these villagers of course need food to be produced. The user is given a "Base" at the start, or multiple depending on the scenario. This base can do multiple things, depending on the faction. For example, a "French" faction would be capable of using the base to, besides producing villagers, also upgrade their archers to crossbowmen. And, as another example, the "English" faction would be capable of upgrading their wood production and </w:t>
      </w:r>
      <w:r w:rsidR="00AA257B">
        <w:t>producing</w:t>
      </w:r>
      <w:r>
        <w:t xml:space="preserve"> longbowmen. </w:t>
      </w:r>
    </w:p>
    <w:p w14:paraId="1A3F53BD" w14:textId="1BDE305F" w:rsidR="00447B94" w:rsidRDefault="616772E1" w:rsidP="616772E1">
      <w:r>
        <w:t xml:space="preserve">The map would be produced at the start, hardcoded in our original design. This map would have resources spread out, the main resources would be food, wood, </w:t>
      </w:r>
      <w:r w:rsidR="004D5153">
        <w:t>stone</w:t>
      </w:r>
      <w:r>
        <w:t xml:space="preserve">, and gold. These are all utilized for specific constructions and troops, for example, a villager acquires food by working at the food resource, this food can be used to either recruit new villagers from the base. This villager could gather </w:t>
      </w:r>
      <w:r w:rsidR="009E17DC">
        <w:t>stone</w:t>
      </w:r>
      <w:r>
        <w:t xml:space="preserve"> from the </w:t>
      </w:r>
      <w:r w:rsidR="009E17DC">
        <w:t>mine</w:t>
      </w:r>
      <w:r>
        <w:t>, which could be used to construct a "</w:t>
      </w:r>
      <w:r w:rsidR="008129C0">
        <w:t>barrack</w:t>
      </w:r>
      <w:r>
        <w:t xml:space="preserve">". This </w:t>
      </w:r>
      <w:r w:rsidR="008129C0">
        <w:t>barrack</w:t>
      </w:r>
      <w:r>
        <w:t>, using food, could produce troops. For example, the "English" faction could produce pikemen using these.</w:t>
      </w:r>
    </w:p>
    <w:p w14:paraId="113EC6A7" w14:textId="1579EEC8" w:rsidR="00447B94" w:rsidRDefault="616772E1" w:rsidP="00447B94">
      <w:r>
        <w:t xml:space="preserve">Every faction in the game </w:t>
      </w:r>
      <w:r w:rsidR="00F36AD8">
        <w:t>should</w:t>
      </w:r>
      <w:r>
        <w:t xml:space="preserve"> have </w:t>
      </w:r>
      <w:r w:rsidR="000C1B5F">
        <w:t>its</w:t>
      </w:r>
      <w:r>
        <w:t xml:space="preserve"> selection of troops and mechanics that would be </w:t>
      </w:r>
      <w:r w:rsidR="00627163">
        <w:t>selected</w:t>
      </w:r>
      <w:r>
        <w:t xml:space="preserve"> only </w:t>
      </w:r>
      <w:r w:rsidR="000C1B5F">
        <w:t xml:space="preserve">for </w:t>
      </w:r>
      <w:r>
        <w:t xml:space="preserve">them, which has been hinted at in the entry of the idea. The main goal </w:t>
      </w:r>
      <w:r w:rsidR="00627163">
        <w:t>is</w:t>
      </w:r>
      <w:r>
        <w:t xml:space="preserve"> a total of </w:t>
      </w:r>
      <w:r w:rsidR="00627163">
        <w:t xml:space="preserve">at least one </w:t>
      </w:r>
      <w:r w:rsidR="00CF5E00">
        <w:t>faction being</w:t>
      </w:r>
      <w:r>
        <w:t xml:space="preserve"> fully playable</w:t>
      </w:r>
      <w:r w:rsidR="00CF5E00">
        <w:t xml:space="preserve">, </w:t>
      </w:r>
      <w:r w:rsidR="005210D4">
        <w:t>having at least 2 faction</w:t>
      </w:r>
      <w:r w:rsidR="00615702">
        <w:t>s</w:t>
      </w:r>
      <w:r w:rsidR="005210D4">
        <w:t xml:space="preserve">. </w:t>
      </w:r>
      <w:r>
        <w:t>These factions would be,</w:t>
      </w:r>
      <w:r w:rsidR="00C91020">
        <w:t xml:space="preserve"> Blue and Red and in the future</w:t>
      </w:r>
      <w:r>
        <w:t xml:space="preserve"> the English, the French, the Hungarians, the Germans, the Italians, and the Greeks.</w:t>
      </w:r>
    </w:p>
    <w:p w14:paraId="7081B374" w14:textId="4A65AC4C" w:rsidR="616772E1" w:rsidRDefault="616772E1" w:rsidP="616772E1">
      <w:r>
        <w:t>A few examples of</w:t>
      </w:r>
      <w:r w:rsidR="00575D58">
        <w:t xml:space="preserve"> the future version of the game that</w:t>
      </w:r>
      <w:r>
        <w:t xml:space="preserve"> unique </w:t>
      </w:r>
      <w:r w:rsidR="00AA257B">
        <w:t>mechanics</w:t>
      </w:r>
      <w:r>
        <w:t xml:space="preserve"> would be</w:t>
      </w:r>
      <w:r w:rsidR="00AA257B" w:rsidRPr="00AA257B">
        <w:t xml:space="preserve"> that the Hungarians while having weak archers and no artillery, would have stronger cavalry than any </w:t>
      </w:r>
      <w:r>
        <w:t>other factions. Due to being raiders, they would start with a larger force than the enemy but be unable to construct more due to not having a base. While, in this case, the Germans would start with a base, but a smaller army. The Germans would have stronger infantry and average archers than the other factions due to their focus on infantry in the Middle Ages.</w:t>
      </w:r>
    </w:p>
    <w:p w14:paraId="0D748F7F" w14:textId="39D532B9" w:rsidR="616772E1" w:rsidRDefault="616772E1" w:rsidP="616772E1">
      <w:r>
        <w:t>Resources can also be utilized to unlock technologies, as factions can unlock better troops through the investment of food and gold, or iron and wood. For example, the Hungarians could make so-called "Raider Camps" which would spawn more troops to aid them using food and iron, and the French could produce a "Caserne" which would be able to produce pikemen and French knights. Other technologies could also be unlocked, like a "Saw" that could help villagers produce wood more quickly.</w:t>
      </w:r>
    </w:p>
    <w:p w14:paraId="42CAED7C" w14:textId="034972A8" w:rsidR="0BBD28A2" w:rsidRDefault="00AA257B" w:rsidP="0BBD28A2">
      <w:r>
        <w:t>A player can pick either faction to play when a campaign is selected</w:t>
      </w:r>
      <w:r w:rsidR="0BBD28A2">
        <w:t xml:space="preserve">. This could be the French or English, or Hungarians or Germans depending on which campaign is picked. The player would spawn in with a few villagers and a base. The resources for both factions would be decided </w:t>
      </w:r>
      <w:r>
        <w:t>by the player or their selected difficulty at the start of the game</w:t>
      </w:r>
      <w:r w:rsidR="0BBD28A2">
        <w:t xml:space="preserve">. Then, the goal of the game would be to destroy the enemy's bases or camps (If the opponent is Hungary). This can only be done with troops, not villagers. </w:t>
      </w:r>
      <w:r>
        <w:t>These</w:t>
      </w:r>
      <w:r w:rsidR="0BBD28A2">
        <w:t xml:space="preserve"> troops are of course made in the same way we previously discussed. In the idea. To win, a player could </w:t>
      </w:r>
      <w:r w:rsidR="0BBD28A2">
        <w:lastRenderedPageBreak/>
        <w:t>either attempt to ignore the enemy's troops and go straight for their base for an early victory or try to defeat thei</w:t>
      </w:r>
      <w:r w:rsidR="00CB2765">
        <w:t>r</w:t>
      </w:r>
      <w:r w:rsidR="0BBD28A2">
        <w:t xml:space="preserve"> army first and surround their base for a decisive battle. When the enemy </w:t>
      </w:r>
      <w:r>
        <w:t>base/bases</w:t>
      </w:r>
      <w:r w:rsidR="0BBD28A2">
        <w:t xml:space="preserve"> are destroyed, the player would win.</w:t>
      </w:r>
    </w:p>
    <w:p w14:paraId="7E600DE2" w14:textId="779314B6" w:rsidR="00D2266B" w:rsidRDefault="00447B94" w:rsidP="00447B94">
      <w:pPr>
        <w:pStyle w:val="Heading1"/>
      </w:pPr>
      <w:r>
        <w:t>Engine</w:t>
      </w:r>
    </w:p>
    <w:p w14:paraId="69C01438" w14:textId="4671ADAB" w:rsidR="00447B94" w:rsidRDefault="00CB2765" w:rsidP="00447B94">
      <w:r>
        <w:t>The game will be built using a game engine</w:t>
      </w:r>
      <w:r w:rsidR="00AC2F8E">
        <w:t xml:space="preserve">. </w:t>
      </w:r>
      <w:r w:rsidR="000A6BE3">
        <w:t>The</w:t>
      </w:r>
      <w:r w:rsidR="00AC2F8E">
        <w:t xml:space="preserve"> creation of games can be very complex in terms of graphics handling, physics, </w:t>
      </w:r>
      <w:r w:rsidR="00FB0DAC">
        <w:t xml:space="preserve">and player controls and interaction. </w:t>
      </w:r>
      <w:r w:rsidR="00E3311D">
        <w:t>Therefore,</w:t>
      </w:r>
      <w:r w:rsidR="00FB0DAC">
        <w:t xml:space="preserve"> a game engine will be used to assist us in the creation of </w:t>
      </w:r>
      <w:r w:rsidR="00E3311D">
        <w:t>empires of ages</w:t>
      </w:r>
      <w:r w:rsidR="002A644C">
        <w:t>.</w:t>
      </w:r>
    </w:p>
    <w:p w14:paraId="037E6AE8" w14:textId="5354553C" w:rsidR="00501737" w:rsidRDefault="002A644C">
      <w:pPr>
        <w:sectPr w:rsidR="00501737" w:rsidSect="00CA2912">
          <w:headerReference w:type="default"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pPr>
      <w:r>
        <w:t xml:space="preserve">The game engine that will be utilized will be </w:t>
      </w:r>
      <w:proofErr w:type="spellStart"/>
      <w:r w:rsidR="001C3837">
        <w:t>MonoGame</w:t>
      </w:r>
      <w:proofErr w:type="spellEnd"/>
      <w:r w:rsidR="001C3837">
        <w:t xml:space="preserve"> </w:t>
      </w:r>
      <w:r w:rsidR="001A463A">
        <w:t xml:space="preserve">and </w:t>
      </w:r>
      <w:proofErr w:type="spellStart"/>
      <w:r w:rsidR="001A463A">
        <w:t>MonoGame</w:t>
      </w:r>
      <w:proofErr w:type="spellEnd"/>
      <w:r w:rsidR="001A463A">
        <w:t xml:space="preserve"> Extended </w:t>
      </w:r>
      <w:r w:rsidR="001C3837">
        <w:t xml:space="preserve">as this is a </w:t>
      </w:r>
      <w:r w:rsidR="00AF4E5E">
        <w:t xml:space="preserve">game engine that is popular </w:t>
      </w:r>
      <w:r w:rsidR="001A463A">
        <w:t xml:space="preserve">and uses the .NET </w:t>
      </w:r>
      <w:r w:rsidR="00E73867">
        <w:t>fram</w:t>
      </w:r>
      <w:r w:rsidR="00817545">
        <w:t>ework</w:t>
      </w:r>
      <w:r w:rsidR="00397852">
        <w:t>. As it is working with the</w:t>
      </w:r>
      <w:r w:rsidR="00AF4E5E">
        <w:t xml:space="preserve"> </w:t>
      </w:r>
      <w:r w:rsidR="00F478D6">
        <w:t>.NET</w:t>
      </w:r>
      <w:r w:rsidR="00E12661">
        <w:t>, it</w:t>
      </w:r>
      <w:r w:rsidR="00F478D6">
        <w:t xml:space="preserve"> is fully open source so there are no </w:t>
      </w:r>
      <w:r w:rsidR="000A6BE3">
        <w:t>subscriptions</w:t>
      </w:r>
      <w:r w:rsidR="00F478D6">
        <w:t xml:space="preserve"> or </w:t>
      </w:r>
      <w:r w:rsidR="000A6BE3">
        <w:t>license</w:t>
      </w:r>
      <w:r w:rsidR="00F478D6">
        <w:t xml:space="preserve"> payments required to </w:t>
      </w:r>
      <w:r w:rsidR="00593834">
        <w:t xml:space="preserve">use the engine. The </w:t>
      </w:r>
      <w:r w:rsidR="008F26B5">
        <w:t xml:space="preserve">game engine also allows the ability to </w:t>
      </w:r>
      <w:r w:rsidR="005F2C75">
        <w:t>port the game to multiple platforms</w:t>
      </w:r>
      <w:r w:rsidR="00BD5360">
        <w:t xml:space="preserve"> if it is required in the future</w:t>
      </w:r>
      <w:r w:rsidR="005F2C75">
        <w:t xml:space="preserve">. </w:t>
      </w:r>
      <w:r w:rsidR="008B5874">
        <w:t xml:space="preserve">The development will therefore be able to be done </w:t>
      </w:r>
      <w:r w:rsidR="0027732A">
        <w:t>using Visual Studio.</w:t>
      </w:r>
    </w:p>
    <w:p w14:paraId="5EBF34FF" w14:textId="77777777" w:rsidR="002A644C" w:rsidRDefault="002A644C" w:rsidP="00447B94"/>
    <w:p w14:paraId="7F087187" w14:textId="1E2C0313" w:rsidR="6D9E9244" w:rsidRDefault="6D9E9244" w:rsidP="6D9E9244">
      <w:pPr>
        <w:pStyle w:val="Heading1"/>
        <w:rPr>
          <w:rFonts w:ascii="Calibri Light" w:hAnsi="Calibri Light"/>
        </w:rPr>
      </w:pPr>
      <w:r w:rsidRPr="6D9E9244">
        <w:rPr>
          <w:rFonts w:ascii="Calibri Light" w:hAnsi="Calibri Light"/>
        </w:rPr>
        <w:t>Class Diagram</w:t>
      </w:r>
    </w:p>
    <w:p w14:paraId="1CEFBC77" w14:textId="4CBCCDC9" w:rsidR="6D9E9244" w:rsidRDefault="6D9E9244" w:rsidP="6D9E9244"/>
    <w:p w14:paraId="2FCBF6B1" w14:textId="6556C945" w:rsidR="00501737" w:rsidRPr="00501737" w:rsidRDefault="00EC6966">
      <w:pPr>
        <w:sectPr w:rsidR="00501737" w:rsidRPr="00501737" w:rsidSect="00501737">
          <w:pgSz w:w="15840" w:h="12240" w:orient="landscape"/>
          <w:pgMar w:top="1440" w:right="1440" w:bottom="1440" w:left="1440" w:header="720" w:footer="720" w:gutter="0"/>
          <w:pgNumType w:start="0"/>
          <w:cols w:space="720"/>
          <w:titlePg/>
          <w:docGrid w:linePitch="360"/>
        </w:sectPr>
      </w:pPr>
      <w:r>
        <w:rPr>
          <w:noProof/>
        </w:rPr>
        <w:drawing>
          <wp:inline distT="0" distB="0" distL="0" distR="0" wp14:anchorId="6979CF13" wp14:editId="3BEECDA7">
            <wp:extent cx="8547820" cy="470535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75061" cy="4720346"/>
                    </a:xfrm>
                    <a:prstGeom prst="rect">
                      <a:avLst/>
                    </a:prstGeom>
                  </pic:spPr>
                </pic:pic>
              </a:graphicData>
            </a:graphic>
          </wp:inline>
        </w:drawing>
      </w:r>
    </w:p>
    <w:p w14:paraId="5EBD9CAE" w14:textId="2D20E356" w:rsidR="00501737" w:rsidRDefault="00501737" w:rsidP="70DC83A7">
      <w:pPr>
        <w:pStyle w:val="Heading1"/>
        <w:rPr>
          <w:rFonts w:ascii="Calibri Light" w:hAnsi="Calibri Light"/>
        </w:rPr>
      </w:pPr>
      <w:r>
        <w:rPr>
          <w:rFonts w:ascii="Calibri Light" w:hAnsi="Calibri Light"/>
        </w:rPr>
        <w:lastRenderedPageBreak/>
        <w:t>Use Case</w:t>
      </w:r>
    </w:p>
    <w:p w14:paraId="05BC533F" w14:textId="3459CCAC" w:rsidR="00501737" w:rsidRDefault="00501737">
      <w:pPr>
        <w:rPr>
          <w:rFonts w:ascii="Calibri Light" w:eastAsiaTheme="majorEastAsia" w:hAnsi="Calibri Light" w:cstheme="majorBidi"/>
          <w:color w:val="2F5496" w:themeColor="accent1" w:themeShade="BF"/>
          <w:sz w:val="32"/>
          <w:szCs w:val="32"/>
        </w:rPr>
      </w:pPr>
      <w:r>
        <w:rPr>
          <w:rFonts w:ascii="Calibri Light" w:hAnsi="Calibri Light"/>
          <w:noProof/>
        </w:rPr>
        <w:drawing>
          <wp:inline distT="0" distB="0" distL="0" distR="0" wp14:anchorId="740DAB29" wp14:editId="1260B039">
            <wp:extent cx="5943600" cy="4266565"/>
            <wp:effectExtent l="0" t="0" r="0" b="635"/>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66565"/>
                    </a:xfrm>
                    <a:prstGeom prst="rect">
                      <a:avLst/>
                    </a:prstGeom>
                  </pic:spPr>
                </pic:pic>
              </a:graphicData>
            </a:graphic>
          </wp:inline>
        </w:drawing>
      </w:r>
      <w:r>
        <w:rPr>
          <w:rFonts w:ascii="Calibri Light" w:hAnsi="Calibri Light"/>
        </w:rPr>
        <w:br w:type="page"/>
      </w:r>
    </w:p>
    <w:p w14:paraId="07D063A8" w14:textId="2B30AF28" w:rsidR="70DC83A7" w:rsidRDefault="70DC83A7" w:rsidP="70DC83A7">
      <w:pPr>
        <w:pStyle w:val="Heading1"/>
        <w:rPr>
          <w:rFonts w:ascii="Calibri Light" w:hAnsi="Calibri Light"/>
        </w:rPr>
      </w:pPr>
      <w:r w:rsidRPr="70DC83A7">
        <w:rPr>
          <w:rFonts w:ascii="Calibri Light" w:hAnsi="Calibri Light"/>
        </w:rPr>
        <w:lastRenderedPageBreak/>
        <w:t>Wireframe &amp; User Interface Explanation</w:t>
      </w:r>
    </w:p>
    <w:p w14:paraId="042D93D4" w14:textId="1E5FAAF5" w:rsidR="70DC83A7" w:rsidRDefault="70DC83A7" w:rsidP="70DC83A7">
      <w:r>
        <w:t>Here the Wireframe of the game will be shown, showing all game states and their proposed sketches in our design. It will be heavily influenced by other strategy games, like Age of Empires. Alongside the wireframe, will be a few UI sketches that our team has designed and might utilize in the project. This is also our user interface design in its whole.</w:t>
      </w:r>
    </w:p>
    <w:p w14:paraId="0748FB02" w14:textId="360D3919" w:rsidR="70DC83A7" w:rsidRPr="00240FDD" w:rsidRDefault="001B3597" w:rsidP="00240FDD">
      <w:r>
        <w:rPr>
          <w:noProof/>
        </w:rPr>
        <w:drawing>
          <wp:inline distT="0" distB="0" distL="0" distR="0" wp14:anchorId="384F52C4" wp14:editId="63F993E2">
            <wp:extent cx="4698112" cy="6369050"/>
            <wp:effectExtent l="0" t="0" r="7620" b="0"/>
            <wp:docPr id="909662485" name="Afbeelding 909662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662485" name="Afbeelding 90966248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13011" cy="6389248"/>
                    </a:xfrm>
                    <a:prstGeom prst="rect">
                      <a:avLst/>
                    </a:prstGeom>
                  </pic:spPr>
                </pic:pic>
              </a:graphicData>
            </a:graphic>
          </wp:inline>
        </w:drawing>
      </w:r>
    </w:p>
    <w:p w14:paraId="3BC18A25" w14:textId="2921946F" w:rsidR="70DC83A7" w:rsidRDefault="70DC83A7" w:rsidP="70DC83A7">
      <w:pPr>
        <w:pStyle w:val="Heading2"/>
        <w:rPr>
          <w:rFonts w:ascii="Calibri Light" w:hAnsi="Calibri Light"/>
        </w:rPr>
      </w:pPr>
      <w:r w:rsidRPr="70DC83A7">
        <w:rPr>
          <w:rFonts w:ascii="Calibri Light" w:hAnsi="Calibri Light"/>
        </w:rPr>
        <w:lastRenderedPageBreak/>
        <w:t>Menu</w:t>
      </w:r>
      <w:r w:rsidR="00240FDD">
        <w:rPr>
          <w:rFonts w:ascii="Calibri Light" w:hAnsi="Calibri Light"/>
        </w:rPr>
        <w:t xml:space="preserve"> </w:t>
      </w:r>
      <w:proofErr w:type="spellStart"/>
      <w:r w:rsidR="00240FDD">
        <w:rPr>
          <w:rFonts w:ascii="Calibri Light" w:hAnsi="Calibri Light"/>
        </w:rPr>
        <w:t>WireFrame</w:t>
      </w:r>
      <w:proofErr w:type="spellEnd"/>
    </w:p>
    <w:p w14:paraId="59B7FFFC" w14:textId="2220A1E6" w:rsidR="70DC83A7" w:rsidRDefault="70DC83A7" w:rsidP="70DC83A7">
      <w:r>
        <w:rPr>
          <w:noProof/>
        </w:rPr>
        <w:drawing>
          <wp:inline distT="0" distB="0" distL="0" distR="0" wp14:anchorId="055C1305" wp14:editId="6D277289">
            <wp:extent cx="4550298" cy="2476500"/>
            <wp:effectExtent l="0" t="0" r="3175" b="0"/>
            <wp:docPr id="1596604465" name="Afbeelding 159660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04465" name="Afbeelding 159660446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0298" cy="2476500"/>
                    </a:xfrm>
                    <a:prstGeom prst="rect">
                      <a:avLst/>
                    </a:prstGeom>
                  </pic:spPr>
                </pic:pic>
              </a:graphicData>
            </a:graphic>
          </wp:inline>
        </w:drawing>
      </w:r>
    </w:p>
    <w:p w14:paraId="0262265F" w14:textId="19FCC077" w:rsidR="70DC83A7" w:rsidRDefault="70DC83A7" w:rsidP="70DC83A7">
      <w:r>
        <w:t>The Menu is</w:t>
      </w:r>
      <w:r w:rsidR="00136271">
        <w:t xml:space="preserve"> the opening game for the page. </w:t>
      </w:r>
      <w:r w:rsidR="006D62A8">
        <w:t xml:space="preserve">The </w:t>
      </w:r>
      <w:r w:rsidR="003E4823">
        <w:t xml:space="preserve">menu consists of the logo which is clickable to launch the game as well as a start button to </w:t>
      </w:r>
      <w:r w:rsidR="009A5098">
        <w:t>enter the game and an end button to exit the game</w:t>
      </w:r>
      <w:r w:rsidR="00430AA1">
        <w:t>. Th</w:t>
      </w:r>
      <w:r w:rsidR="00CA2302">
        <w:t xml:space="preserve">ey are </w:t>
      </w:r>
      <w:r w:rsidR="00E5029E">
        <w:t>centered</w:t>
      </w:r>
      <w:r w:rsidR="00CA2302">
        <w:t xml:space="preserve"> </w:t>
      </w:r>
      <w:r w:rsidR="00D65D3A">
        <w:t>by width</w:t>
      </w:r>
      <w:r w:rsidR="00E5029E">
        <w:t>.</w:t>
      </w:r>
    </w:p>
    <w:p w14:paraId="6B59183C" w14:textId="4ACDEFC0" w:rsidR="711717CE" w:rsidRDefault="711717CE" w:rsidP="711717CE">
      <w:pPr>
        <w:pStyle w:val="Heading3"/>
        <w:rPr>
          <w:rFonts w:ascii="Calibri Light" w:hAnsi="Calibri Light"/>
          <w:color w:val="1F3763"/>
        </w:rPr>
      </w:pPr>
      <w:r w:rsidRPr="711717CE">
        <w:rPr>
          <w:rFonts w:ascii="Calibri Light" w:hAnsi="Calibri Light"/>
          <w:color w:val="1F3763"/>
        </w:rPr>
        <w:t>Menu</w:t>
      </w:r>
    </w:p>
    <w:p w14:paraId="2110DAA5" w14:textId="76FF2D36" w:rsidR="711717CE" w:rsidRDefault="711717CE" w:rsidP="711717CE">
      <w:r>
        <w:rPr>
          <w:noProof/>
        </w:rPr>
        <w:drawing>
          <wp:inline distT="0" distB="0" distL="0" distR="0" wp14:anchorId="556608AE" wp14:editId="2C9ED726">
            <wp:extent cx="4572000" cy="2571749"/>
            <wp:effectExtent l="0" t="0" r="0" b="635"/>
            <wp:docPr id="350298345" name="Afbeelding 350298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98345" name="Afbeelding 35029834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571749"/>
                    </a:xfrm>
                    <a:prstGeom prst="rect">
                      <a:avLst/>
                    </a:prstGeom>
                  </pic:spPr>
                </pic:pic>
              </a:graphicData>
            </a:graphic>
          </wp:inline>
        </w:drawing>
      </w:r>
    </w:p>
    <w:p w14:paraId="55A472F0" w14:textId="3C58A58A" w:rsidR="711717CE" w:rsidRDefault="711717CE" w:rsidP="711717CE">
      <w:r>
        <w:t>This is the wireframe for the menu, it is a rather simple menu. There is a background picture which occupies the entire background, like the picture in our sketch. There are only two buttons that the player can utilize in our demo, a "</w:t>
      </w:r>
      <w:r w:rsidR="001251DB">
        <w:t>start</w:t>
      </w:r>
      <w:r>
        <w:t>" mode button, which will redirect the player to the game. Alongside an exit button, which will of course make the player exit the game.</w:t>
      </w:r>
    </w:p>
    <w:p w14:paraId="257621E0" w14:textId="77777777" w:rsidR="00BF1042" w:rsidRDefault="00BF1042" w:rsidP="70DC83A7">
      <w:pPr>
        <w:rPr>
          <w:rFonts w:ascii="Calibri Light" w:hAnsi="Calibri Light"/>
          <w:color w:val="2F5496" w:themeColor="accent1" w:themeShade="BF"/>
          <w:sz w:val="26"/>
          <w:szCs w:val="26"/>
        </w:rPr>
      </w:pPr>
    </w:p>
    <w:p w14:paraId="184DD894" w14:textId="77777777" w:rsidR="00BF1042" w:rsidRDefault="00BF1042" w:rsidP="70DC83A7">
      <w:pPr>
        <w:rPr>
          <w:rFonts w:ascii="Calibri Light" w:hAnsi="Calibri Light"/>
          <w:color w:val="2F5496" w:themeColor="accent1" w:themeShade="BF"/>
          <w:sz w:val="26"/>
          <w:szCs w:val="26"/>
        </w:rPr>
      </w:pPr>
    </w:p>
    <w:p w14:paraId="593FF6E2" w14:textId="77777777" w:rsidR="00BF1042" w:rsidRDefault="00BF1042" w:rsidP="70DC83A7">
      <w:pPr>
        <w:rPr>
          <w:rFonts w:ascii="Calibri Light" w:hAnsi="Calibri Light"/>
          <w:color w:val="2F5496" w:themeColor="accent1" w:themeShade="BF"/>
          <w:sz w:val="26"/>
          <w:szCs w:val="26"/>
        </w:rPr>
      </w:pPr>
    </w:p>
    <w:p w14:paraId="4C638AC4" w14:textId="64355C27" w:rsidR="70DC83A7" w:rsidRDefault="70DC83A7" w:rsidP="70DC83A7">
      <w:pPr>
        <w:pStyle w:val="Heading2"/>
        <w:rPr>
          <w:rFonts w:ascii="Calibri Light" w:hAnsi="Calibri Light"/>
        </w:rPr>
      </w:pPr>
      <w:r w:rsidRPr="70DC83A7">
        <w:rPr>
          <w:rFonts w:ascii="Calibri Light" w:hAnsi="Calibri Light"/>
        </w:rPr>
        <w:lastRenderedPageBreak/>
        <w:t>Game</w:t>
      </w:r>
      <w:r w:rsidR="000D726D">
        <w:rPr>
          <w:rFonts w:ascii="Calibri Light" w:hAnsi="Calibri Light"/>
        </w:rPr>
        <w:t xml:space="preserve"> </w:t>
      </w:r>
      <w:proofErr w:type="spellStart"/>
      <w:r w:rsidR="000D726D">
        <w:rPr>
          <w:rFonts w:ascii="Calibri Light" w:hAnsi="Calibri Light"/>
        </w:rPr>
        <w:t>WireFrame</w:t>
      </w:r>
      <w:proofErr w:type="spellEnd"/>
    </w:p>
    <w:p w14:paraId="5B2E092E" w14:textId="03F7CC3E" w:rsidR="70DC83A7" w:rsidRDefault="70DC83A7" w:rsidP="70DC83A7">
      <w:r>
        <w:rPr>
          <w:noProof/>
        </w:rPr>
        <w:drawing>
          <wp:inline distT="0" distB="0" distL="0" distR="0" wp14:anchorId="03236360" wp14:editId="08C60472">
            <wp:extent cx="4572000" cy="2460974"/>
            <wp:effectExtent l="0" t="0" r="0" b="0"/>
            <wp:docPr id="602996419" name="Afbeelding 602996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96419" name="Afbeelding 6029964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460974"/>
                    </a:xfrm>
                    <a:prstGeom prst="rect">
                      <a:avLst/>
                    </a:prstGeom>
                  </pic:spPr>
                </pic:pic>
              </a:graphicData>
            </a:graphic>
          </wp:inline>
        </w:drawing>
      </w:r>
    </w:p>
    <w:p w14:paraId="2E09B8EE" w14:textId="41915753" w:rsidR="007B48FC" w:rsidRDefault="007B48FC" w:rsidP="007B48FC">
      <w:r>
        <w:t>This is the game wireframe, which explains the idea behind our game, as shown here, wood counter, iron counter, food counter and gold counter in the top menu. This is to keep track of which nation you are playing as, as well as a counter for which resources you have</w:t>
      </w:r>
      <w:r w:rsidR="00AC6EE1">
        <w:t>.</w:t>
      </w:r>
    </w:p>
    <w:p w14:paraId="46085A5A" w14:textId="77777777" w:rsidR="007B48FC" w:rsidRDefault="007B48FC" w:rsidP="007B48FC">
      <w:r>
        <w:t>In the bottom right, the unit menu is there. This is only there for when a unit or entity is selected. This allows the player to make them build specific buildings, look at their abilities and look at their health, attack and defense alongside their name. At the bottom right, the mini map is there, which shows the player what they have discovered in the actual world.</w:t>
      </w:r>
    </w:p>
    <w:p w14:paraId="6768797E" w14:textId="77777777" w:rsidR="007B48FC" w:rsidRDefault="007B48FC" w:rsidP="70DC83A7"/>
    <w:p w14:paraId="0C14BE85" w14:textId="29A10FE8" w:rsidR="711717CE" w:rsidRDefault="711717CE" w:rsidP="711717CE">
      <w:pPr>
        <w:pStyle w:val="Heading3"/>
        <w:rPr>
          <w:rFonts w:ascii="Calibri Light" w:hAnsi="Calibri Light"/>
          <w:color w:val="1F3763"/>
        </w:rPr>
      </w:pPr>
      <w:r>
        <w:t>Game</w:t>
      </w:r>
    </w:p>
    <w:p w14:paraId="58E473E6" w14:textId="0892662E" w:rsidR="711717CE" w:rsidRDefault="711717CE" w:rsidP="711717CE">
      <w:r>
        <w:rPr>
          <w:noProof/>
        </w:rPr>
        <w:drawing>
          <wp:inline distT="0" distB="0" distL="0" distR="0" wp14:anchorId="46A8D536" wp14:editId="1A6AF75A">
            <wp:extent cx="4572000" cy="2571749"/>
            <wp:effectExtent l="0" t="0" r="0" b="635"/>
            <wp:docPr id="1781666582" name="Afbeelding 1781666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66582" name="Afbeelding 178166658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571749"/>
                    </a:xfrm>
                    <a:prstGeom prst="rect">
                      <a:avLst/>
                    </a:prstGeom>
                  </pic:spPr>
                </pic:pic>
              </a:graphicData>
            </a:graphic>
          </wp:inline>
        </w:drawing>
      </w:r>
    </w:p>
    <w:p w14:paraId="42703202" w14:textId="77777777" w:rsidR="007B48FC" w:rsidRDefault="007B48FC" w:rsidP="007B48FC">
      <w:r>
        <w:t xml:space="preserve">This would be an example of a screenshot out of the game, with units being on the game sheet with an area around him, including forest and plains for now. This would differ based on each campaign. Of course, buildings and animals would be added in future designs. In the user interface, the characters </w:t>
      </w:r>
      <w:r>
        <w:lastRenderedPageBreak/>
        <w:t>would be able to be moved and assigned to tasks across the map, as well as build buildings. Buildings would be able to produce units in turn. But would put their sprite on the map.</w:t>
      </w:r>
    </w:p>
    <w:p w14:paraId="01736181" w14:textId="77777777" w:rsidR="007B48FC" w:rsidRDefault="007B48FC" w:rsidP="711717CE"/>
    <w:p w14:paraId="52B65FAE" w14:textId="54D92A06" w:rsidR="711717CE" w:rsidRDefault="00346D15" w:rsidP="009B5D5D">
      <w:pPr>
        <w:pStyle w:val="Heading1"/>
      </w:pPr>
      <w:r>
        <w:t>Menus</w:t>
      </w:r>
    </w:p>
    <w:p w14:paraId="09E8B6F7" w14:textId="5C93C832" w:rsidR="711717CE" w:rsidRDefault="004F3AD7" w:rsidP="00346D15">
      <w:pPr>
        <w:pStyle w:val="Heading2"/>
      </w:pPr>
      <w:r>
        <w:t>Army unit</w:t>
      </w:r>
    </w:p>
    <w:p w14:paraId="18CF31E4" w14:textId="53D14597" w:rsidR="000A4ACB" w:rsidRPr="000A4ACB" w:rsidRDefault="000A4ACB" w:rsidP="000A4ACB">
      <w:pPr>
        <w:pStyle w:val="Heading3"/>
      </w:pPr>
      <w:proofErr w:type="spellStart"/>
      <w:r>
        <w:t>WireFrame</w:t>
      </w:r>
      <w:proofErr w:type="spellEnd"/>
    </w:p>
    <w:p w14:paraId="52B2A3E1" w14:textId="2EDA8DD5" w:rsidR="711717CE" w:rsidRDefault="711717CE" w:rsidP="711717CE">
      <w:r>
        <w:rPr>
          <w:noProof/>
        </w:rPr>
        <w:drawing>
          <wp:inline distT="0" distB="0" distL="0" distR="0" wp14:anchorId="7BC98432" wp14:editId="43EAC11E">
            <wp:extent cx="2626633" cy="1466850"/>
            <wp:effectExtent l="0" t="0" r="2540" b="0"/>
            <wp:docPr id="654346836" name="Afbeelding 654346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6836" name="Afbeelding 65434683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6633" cy="1466850"/>
                    </a:xfrm>
                    <a:prstGeom prst="rect">
                      <a:avLst/>
                    </a:prstGeom>
                  </pic:spPr>
                </pic:pic>
              </a:graphicData>
            </a:graphic>
          </wp:inline>
        </w:drawing>
      </w:r>
    </w:p>
    <w:p w14:paraId="7DCBA04B" w14:textId="76B76AC4" w:rsidR="711717CE" w:rsidRDefault="000A4ACB" w:rsidP="711717CE">
      <w:r>
        <w:t xml:space="preserve">This is the wireframe for the </w:t>
      </w:r>
      <w:r w:rsidR="004B782A">
        <w:t xml:space="preserve">Army units. It displays the health and current level that the unit </w:t>
      </w:r>
      <w:r w:rsidR="004C7D2E">
        <w:t>is currently at.</w:t>
      </w:r>
    </w:p>
    <w:p w14:paraId="7A017763" w14:textId="2FDBC9D0" w:rsidR="004C7D2E" w:rsidRDefault="004C7D2E" w:rsidP="004C7D2E">
      <w:pPr>
        <w:pStyle w:val="Heading3"/>
      </w:pPr>
      <w:r>
        <w:t>Image</w:t>
      </w:r>
    </w:p>
    <w:p w14:paraId="4C6715C9" w14:textId="1D9A1821" w:rsidR="004C7D2E" w:rsidRPr="004C7D2E" w:rsidRDefault="004C7D2E" w:rsidP="004C7D2E">
      <w:r>
        <w:rPr>
          <w:noProof/>
        </w:rPr>
        <w:drawing>
          <wp:inline distT="0" distB="0" distL="0" distR="0" wp14:anchorId="3B9C7524" wp14:editId="5664CD53">
            <wp:extent cx="3930650" cy="2076439"/>
            <wp:effectExtent l="0" t="0" r="0" b="635"/>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pic:cNvPicPr/>
                  </pic:nvPicPr>
                  <pic:blipFill rotWithShape="1">
                    <a:blip r:embed="rId24">
                      <a:extLst>
                        <a:ext uri="{28A0092B-C50C-407E-A947-70E740481C1C}">
                          <a14:useLocalDpi xmlns:a14="http://schemas.microsoft.com/office/drawing/2010/main" val="0"/>
                        </a:ext>
                      </a:extLst>
                    </a:blip>
                    <a:srcRect t="71605" r="69765"/>
                    <a:stretch/>
                  </pic:blipFill>
                  <pic:spPr bwMode="auto">
                    <a:xfrm>
                      <a:off x="0" y="0"/>
                      <a:ext cx="3952127" cy="2087784"/>
                    </a:xfrm>
                    <a:prstGeom prst="rect">
                      <a:avLst/>
                    </a:prstGeom>
                    <a:ln>
                      <a:noFill/>
                    </a:ln>
                    <a:extLst>
                      <a:ext uri="{53640926-AAD7-44D8-BBD7-CCE9431645EC}">
                        <a14:shadowObscured xmlns:a14="http://schemas.microsoft.com/office/drawing/2010/main"/>
                      </a:ext>
                    </a:extLst>
                  </pic:spPr>
                </pic:pic>
              </a:graphicData>
            </a:graphic>
          </wp:inline>
        </w:drawing>
      </w:r>
    </w:p>
    <w:p w14:paraId="6BF2E778" w14:textId="5BBDC69E" w:rsidR="711717CE" w:rsidRDefault="00530370" w:rsidP="00530370">
      <w:pPr>
        <w:pStyle w:val="Heading2"/>
      </w:pPr>
      <w:r>
        <w:lastRenderedPageBreak/>
        <w:t>Villager</w:t>
      </w:r>
    </w:p>
    <w:p w14:paraId="41F506ED" w14:textId="4FA1DBCB" w:rsidR="00530370" w:rsidRDefault="00BC1135" w:rsidP="00530370">
      <w:pPr>
        <w:pStyle w:val="Heading3"/>
      </w:pPr>
      <w:r>
        <w:t>Wireframe</w:t>
      </w:r>
    </w:p>
    <w:p w14:paraId="051C3C8B" w14:textId="53050BD3" w:rsidR="00530370" w:rsidRDefault="00BC1135" w:rsidP="00530370">
      <w:r>
        <w:rPr>
          <w:noProof/>
        </w:rPr>
        <w:drawing>
          <wp:inline distT="0" distB="0" distL="0" distR="0" wp14:anchorId="03A36FED" wp14:editId="6CC096F9">
            <wp:extent cx="3669799" cy="2002540"/>
            <wp:effectExtent l="0" t="0" r="6985"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69799" cy="2002540"/>
                    </a:xfrm>
                    <a:prstGeom prst="rect">
                      <a:avLst/>
                    </a:prstGeom>
                  </pic:spPr>
                </pic:pic>
              </a:graphicData>
            </a:graphic>
          </wp:inline>
        </w:drawing>
      </w:r>
    </w:p>
    <w:p w14:paraId="6B55F3C9" w14:textId="5212D01A" w:rsidR="00BC1135" w:rsidRDefault="000D4688" w:rsidP="00530370">
      <w:r>
        <w:t xml:space="preserve">This is the wireframe when a villager is selected. </w:t>
      </w:r>
      <w:r w:rsidR="001C488F">
        <w:t xml:space="preserve">The villager has the ability to </w:t>
      </w:r>
      <w:r w:rsidR="00EE51AC">
        <w:t xml:space="preserve">build a house, a farm and barracks. These buttons only show when a villager is selected. </w:t>
      </w:r>
      <w:r w:rsidR="003269F9">
        <w:t xml:space="preserve">The health and </w:t>
      </w:r>
      <w:r w:rsidR="008B2778">
        <w:t xml:space="preserve">level of the villager </w:t>
      </w:r>
      <w:r w:rsidR="008A31C1">
        <w:t>are</w:t>
      </w:r>
      <w:r w:rsidR="008B2778">
        <w:t xml:space="preserve"> also shown. </w:t>
      </w:r>
    </w:p>
    <w:p w14:paraId="7465EC73" w14:textId="02EE2E30" w:rsidR="008A31C1" w:rsidRDefault="008A31C1" w:rsidP="008A31C1">
      <w:pPr>
        <w:pStyle w:val="Heading3"/>
      </w:pPr>
      <w:r>
        <w:t>Image</w:t>
      </w:r>
    </w:p>
    <w:p w14:paraId="5D030BA1" w14:textId="708B1CA6" w:rsidR="008A31C1" w:rsidRDefault="008A31C1" w:rsidP="008A31C1">
      <w:r>
        <w:rPr>
          <w:noProof/>
        </w:rPr>
        <w:drawing>
          <wp:inline distT="0" distB="0" distL="0" distR="0" wp14:anchorId="23D6ECD0" wp14:editId="34AFE9FE">
            <wp:extent cx="3738425"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6">
                      <a:extLst>
                        <a:ext uri="{28A0092B-C50C-407E-A947-70E740481C1C}">
                          <a14:useLocalDpi xmlns:a14="http://schemas.microsoft.com/office/drawing/2010/main" val="0"/>
                        </a:ext>
                      </a:extLst>
                    </a:blip>
                    <a:srcRect t="72307" r="70226" b="1530"/>
                    <a:stretch/>
                  </pic:blipFill>
                  <pic:spPr bwMode="auto">
                    <a:xfrm>
                      <a:off x="0" y="0"/>
                      <a:ext cx="3754316" cy="1855705"/>
                    </a:xfrm>
                    <a:prstGeom prst="rect">
                      <a:avLst/>
                    </a:prstGeom>
                    <a:ln>
                      <a:noFill/>
                    </a:ln>
                    <a:extLst>
                      <a:ext uri="{53640926-AAD7-44D8-BBD7-CCE9431645EC}">
                        <a14:shadowObscured xmlns:a14="http://schemas.microsoft.com/office/drawing/2010/main"/>
                      </a:ext>
                    </a:extLst>
                  </pic:spPr>
                </pic:pic>
              </a:graphicData>
            </a:graphic>
          </wp:inline>
        </w:drawing>
      </w:r>
    </w:p>
    <w:p w14:paraId="4891B80E" w14:textId="507B7489" w:rsidR="00C37403" w:rsidRDefault="00C37403">
      <w:pPr>
        <w:rPr>
          <w:rFonts w:asciiTheme="majorHAnsi" w:eastAsiaTheme="majorEastAsia" w:hAnsiTheme="majorHAnsi" w:cstheme="majorBidi"/>
          <w:color w:val="2F5496" w:themeColor="accent1" w:themeShade="BF"/>
          <w:sz w:val="26"/>
          <w:szCs w:val="26"/>
        </w:rPr>
      </w:pPr>
      <w:r>
        <w:br w:type="page"/>
      </w:r>
    </w:p>
    <w:p w14:paraId="2B329113" w14:textId="77777777" w:rsidR="003E3B27" w:rsidRDefault="003E3B27" w:rsidP="009B5D5D">
      <w:pPr>
        <w:pStyle w:val="Heading2"/>
      </w:pPr>
    </w:p>
    <w:p w14:paraId="2278E229" w14:textId="1FC6B88C" w:rsidR="004D3404" w:rsidRPr="004D3404" w:rsidRDefault="002017E7" w:rsidP="003E3B27">
      <w:pPr>
        <w:pStyle w:val="Heading2"/>
      </w:pPr>
      <w:r>
        <w:t>Townhall</w:t>
      </w:r>
    </w:p>
    <w:p w14:paraId="18B0E63A" w14:textId="2778AB68" w:rsidR="002017E7" w:rsidRDefault="002017E7" w:rsidP="002017E7">
      <w:pPr>
        <w:pStyle w:val="Heading3"/>
      </w:pPr>
      <w:r>
        <w:t>Wireframe</w:t>
      </w:r>
    </w:p>
    <w:p w14:paraId="35F310B6" w14:textId="581797E8" w:rsidR="002017E7" w:rsidRDefault="0056641B" w:rsidP="002017E7">
      <w:r>
        <w:rPr>
          <w:noProof/>
        </w:rPr>
        <w:drawing>
          <wp:inline distT="0" distB="0" distL="0" distR="0" wp14:anchorId="1C2B718E" wp14:editId="00477528">
            <wp:extent cx="3639319" cy="1999492"/>
            <wp:effectExtent l="0" t="0" r="0" b="127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39319" cy="1999492"/>
                    </a:xfrm>
                    <a:prstGeom prst="rect">
                      <a:avLst/>
                    </a:prstGeom>
                  </pic:spPr>
                </pic:pic>
              </a:graphicData>
            </a:graphic>
          </wp:inline>
        </w:drawing>
      </w:r>
    </w:p>
    <w:p w14:paraId="7D3274B7" w14:textId="4A52A9E2" w:rsidR="0056641B" w:rsidRDefault="0056641B" w:rsidP="002017E7">
      <w:r>
        <w:t xml:space="preserve">This is the wireframe for the </w:t>
      </w:r>
      <w:r w:rsidR="008B7964">
        <w:t>town hall</w:t>
      </w:r>
      <w:r>
        <w:t xml:space="preserve"> selection. The </w:t>
      </w:r>
      <w:r w:rsidR="008B7964">
        <w:t>town hall</w:t>
      </w:r>
      <w:r>
        <w:t xml:space="preserve"> has the ability to create </w:t>
      </w:r>
      <w:r w:rsidR="00682090">
        <w:t xml:space="preserve">villagers and also </w:t>
      </w:r>
      <w:r w:rsidR="008B7964">
        <w:t>upgrade</w:t>
      </w:r>
      <w:r w:rsidR="00682090">
        <w:t xml:space="preserve"> all the stats </w:t>
      </w:r>
      <w:r w:rsidR="008B7964">
        <w:t>as it is the head of the village.</w:t>
      </w:r>
    </w:p>
    <w:p w14:paraId="621645B2" w14:textId="397F73D4" w:rsidR="008B7964" w:rsidRDefault="008B7964" w:rsidP="008B7964">
      <w:pPr>
        <w:pStyle w:val="Heading3"/>
      </w:pPr>
      <w:r>
        <w:t>Image</w:t>
      </w:r>
    </w:p>
    <w:p w14:paraId="23D7F3D8" w14:textId="0EDF417D" w:rsidR="008B7964" w:rsidRPr="008B7964" w:rsidRDefault="008B7964" w:rsidP="008B7964">
      <w:r>
        <w:rPr>
          <w:noProof/>
        </w:rPr>
        <w:drawing>
          <wp:inline distT="0" distB="0" distL="0" distR="0" wp14:anchorId="25E0199A" wp14:editId="6A572331">
            <wp:extent cx="4007377" cy="2146300"/>
            <wp:effectExtent l="0" t="0" r="0" b="6350"/>
            <wp:docPr id="7"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video game&#10;&#10;Description automatically generated"/>
                    <pic:cNvPicPr/>
                  </pic:nvPicPr>
                  <pic:blipFill rotWithShape="1">
                    <a:blip r:embed="rId28">
                      <a:extLst>
                        <a:ext uri="{28A0092B-C50C-407E-A947-70E740481C1C}">
                          <a14:useLocalDpi xmlns:a14="http://schemas.microsoft.com/office/drawing/2010/main" val="0"/>
                        </a:ext>
                      </a:extLst>
                    </a:blip>
                    <a:srcRect t="71415" r="69979"/>
                    <a:stretch/>
                  </pic:blipFill>
                  <pic:spPr bwMode="auto">
                    <a:xfrm>
                      <a:off x="0" y="0"/>
                      <a:ext cx="4016048" cy="2150944"/>
                    </a:xfrm>
                    <a:prstGeom prst="rect">
                      <a:avLst/>
                    </a:prstGeom>
                    <a:ln>
                      <a:noFill/>
                    </a:ln>
                    <a:extLst>
                      <a:ext uri="{53640926-AAD7-44D8-BBD7-CCE9431645EC}">
                        <a14:shadowObscured xmlns:a14="http://schemas.microsoft.com/office/drawing/2010/main"/>
                      </a:ext>
                    </a:extLst>
                  </pic:spPr>
                </pic:pic>
              </a:graphicData>
            </a:graphic>
          </wp:inline>
        </w:drawing>
      </w:r>
    </w:p>
    <w:p w14:paraId="2CE97176" w14:textId="00D09D05" w:rsidR="002017E7" w:rsidRDefault="002017E7" w:rsidP="002017E7">
      <w:pPr>
        <w:pStyle w:val="Heading2"/>
      </w:pPr>
      <w:r>
        <w:t>Barrack</w:t>
      </w:r>
    </w:p>
    <w:p w14:paraId="6BD56F7D" w14:textId="58F06583" w:rsidR="00CF0EE0" w:rsidRDefault="00AF536F" w:rsidP="00AF536F">
      <w:pPr>
        <w:pStyle w:val="Heading3"/>
      </w:pPr>
      <w:r>
        <w:t>Wireframe</w:t>
      </w:r>
    </w:p>
    <w:p w14:paraId="18D04DD6" w14:textId="743135F9" w:rsidR="00AF536F" w:rsidRDefault="00AF536F" w:rsidP="00AF536F">
      <w:r>
        <w:rPr>
          <w:noProof/>
        </w:rPr>
        <w:drawing>
          <wp:inline distT="0" distB="0" distL="0" distR="0" wp14:anchorId="1EF084A0" wp14:editId="6808481C">
            <wp:extent cx="3633223" cy="2029972"/>
            <wp:effectExtent l="0" t="0" r="5715" b="8890"/>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33223" cy="2029972"/>
                    </a:xfrm>
                    <a:prstGeom prst="rect">
                      <a:avLst/>
                    </a:prstGeom>
                  </pic:spPr>
                </pic:pic>
              </a:graphicData>
            </a:graphic>
          </wp:inline>
        </w:drawing>
      </w:r>
    </w:p>
    <w:p w14:paraId="7C8C7ECD" w14:textId="74730AC3" w:rsidR="00AF536F" w:rsidRPr="00AF536F" w:rsidRDefault="00AF536F" w:rsidP="00AF536F">
      <w:r>
        <w:lastRenderedPageBreak/>
        <w:t xml:space="preserve">This is the wireframe of the barracks. It allows the creation of army troops. These consist </w:t>
      </w:r>
      <w:r w:rsidR="00C31869">
        <w:t xml:space="preserve">of the barbarian, swordman and </w:t>
      </w:r>
      <w:r w:rsidR="007C5FBE">
        <w:t xml:space="preserve">archer. These buttons will only create the troops if all the necessary </w:t>
      </w:r>
      <w:r w:rsidR="00EC1A72">
        <w:t xml:space="preserve">resources are available. There is also </w:t>
      </w:r>
      <w:r w:rsidR="00A10ECF">
        <w:t>a</w:t>
      </w:r>
      <w:r w:rsidR="00EC1A72">
        <w:t xml:space="preserve"> display of the </w:t>
      </w:r>
      <w:r w:rsidR="00A10ECF">
        <w:t>building’s</w:t>
      </w:r>
      <w:r w:rsidR="00EC1A72">
        <w:t xml:space="preserve"> health and </w:t>
      </w:r>
      <w:r w:rsidR="00A10ECF">
        <w:t>level.</w:t>
      </w:r>
    </w:p>
    <w:p w14:paraId="11817BE2" w14:textId="1EA6F5FD" w:rsidR="00A10ECF" w:rsidRDefault="00A10ECF" w:rsidP="00A10ECF">
      <w:pPr>
        <w:pStyle w:val="Heading3"/>
      </w:pPr>
      <w:r>
        <w:t>Image</w:t>
      </w:r>
    </w:p>
    <w:p w14:paraId="2389B6AD" w14:textId="124AD1B6" w:rsidR="00A10ECF" w:rsidRPr="00A10ECF" w:rsidRDefault="00A10ECF" w:rsidP="00A10ECF">
      <w:r>
        <w:rPr>
          <w:noProof/>
        </w:rPr>
        <w:drawing>
          <wp:inline distT="0" distB="0" distL="0" distR="0" wp14:anchorId="5B5BFE6B" wp14:editId="24C00478">
            <wp:extent cx="4435959" cy="2336800"/>
            <wp:effectExtent l="0" t="0" r="3175" b="635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rotWithShape="1">
                    <a:blip r:embed="rId30">
                      <a:extLst>
                        <a:ext uri="{28A0092B-C50C-407E-A947-70E740481C1C}">
                          <a14:useLocalDpi xmlns:a14="http://schemas.microsoft.com/office/drawing/2010/main" val="0"/>
                        </a:ext>
                      </a:extLst>
                    </a:blip>
                    <a:srcRect t="71985" r="70086"/>
                    <a:stretch/>
                  </pic:blipFill>
                  <pic:spPr bwMode="auto">
                    <a:xfrm>
                      <a:off x="0" y="0"/>
                      <a:ext cx="4441789" cy="2339871"/>
                    </a:xfrm>
                    <a:prstGeom prst="rect">
                      <a:avLst/>
                    </a:prstGeom>
                    <a:ln>
                      <a:noFill/>
                    </a:ln>
                    <a:extLst>
                      <a:ext uri="{53640926-AAD7-44D8-BBD7-CCE9431645EC}">
                        <a14:shadowObscured xmlns:a14="http://schemas.microsoft.com/office/drawing/2010/main"/>
                      </a:ext>
                    </a:extLst>
                  </pic:spPr>
                </pic:pic>
              </a:graphicData>
            </a:graphic>
          </wp:inline>
        </w:drawing>
      </w:r>
    </w:p>
    <w:p w14:paraId="63C17DFA" w14:textId="110ADA42" w:rsidR="00BC1135" w:rsidRDefault="00BC1135">
      <w:r>
        <w:br w:type="page"/>
      </w:r>
    </w:p>
    <w:p w14:paraId="6863C1CF" w14:textId="77777777" w:rsidR="00BC1135" w:rsidRPr="00530370" w:rsidRDefault="00BC1135" w:rsidP="00530370"/>
    <w:p w14:paraId="51E0831E" w14:textId="5F016C43" w:rsidR="00906A1B" w:rsidRDefault="00906A1B" w:rsidP="711717CE">
      <w:pPr>
        <w:pStyle w:val="Heading1"/>
      </w:pPr>
      <w:proofErr w:type="spellStart"/>
      <w:r>
        <w:t>MoSCoW</w:t>
      </w:r>
      <w:proofErr w:type="spellEnd"/>
    </w:p>
    <w:p w14:paraId="3375B745" w14:textId="24163DE0" w:rsidR="001367A0" w:rsidRDefault="0027732A" w:rsidP="001367A0">
      <w:r>
        <w:t xml:space="preserve">A </w:t>
      </w:r>
      <w:proofErr w:type="spellStart"/>
      <w:r>
        <w:t>MoSCoW</w:t>
      </w:r>
      <w:proofErr w:type="spellEnd"/>
      <w:r>
        <w:t xml:space="preserve"> list will be used to </w:t>
      </w:r>
      <w:r w:rsidR="003A0642">
        <w:t>further elaborate and show exactly what we plan to have in Empires of Ages</w:t>
      </w:r>
    </w:p>
    <w:p w14:paraId="1D7ED6C4" w14:textId="3C40B57B" w:rsidR="003A0642" w:rsidRDefault="003A0642" w:rsidP="003A0642">
      <w:pPr>
        <w:pStyle w:val="Heading2"/>
      </w:pPr>
      <w:r>
        <w:t>Must-Have</w:t>
      </w:r>
    </w:p>
    <w:p w14:paraId="1E5ECC12" w14:textId="7C81EB6A" w:rsidR="008B3463" w:rsidRDefault="00452AD3" w:rsidP="003A0642">
      <w:pPr>
        <w:pStyle w:val="ListParagraph"/>
        <w:numPr>
          <w:ilvl w:val="0"/>
          <w:numId w:val="1"/>
        </w:numPr>
      </w:pPr>
      <w:r>
        <w:t>2D graphics</w:t>
      </w:r>
    </w:p>
    <w:p w14:paraId="415F0185" w14:textId="2477FBE8" w:rsidR="00452AD3" w:rsidRDefault="006D4677" w:rsidP="003A0642">
      <w:pPr>
        <w:pStyle w:val="ListParagraph"/>
        <w:numPr>
          <w:ilvl w:val="0"/>
          <w:numId w:val="1"/>
        </w:numPr>
      </w:pPr>
      <w:r>
        <w:t>1 enemy while playing</w:t>
      </w:r>
    </w:p>
    <w:p w14:paraId="1B40E435" w14:textId="068C8247" w:rsidR="00452AD3" w:rsidRDefault="00BE28F2" w:rsidP="003A0642">
      <w:pPr>
        <w:pStyle w:val="ListParagraph"/>
        <w:numPr>
          <w:ilvl w:val="0"/>
          <w:numId w:val="1"/>
        </w:numPr>
      </w:pPr>
      <w:r>
        <w:t xml:space="preserve">Game controls of </w:t>
      </w:r>
      <w:r w:rsidR="00657112">
        <w:t>top-down</w:t>
      </w:r>
      <w:r>
        <w:t xml:space="preserve"> click and </w:t>
      </w:r>
      <w:r w:rsidR="00657112">
        <w:t>drag-style</w:t>
      </w:r>
    </w:p>
    <w:p w14:paraId="7DC06765" w14:textId="49FB1B2D" w:rsidR="00BE28F2" w:rsidRDefault="00C46029" w:rsidP="003A0642">
      <w:pPr>
        <w:pStyle w:val="ListParagraph"/>
        <w:numPr>
          <w:ilvl w:val="0"/>
          <w:numId w:val="1"/>
        </w:numPr>
      </w:pPr>
      <w:r>
        <w:t>1 Map</w:t>
      </w:r>
    </w:p>
    <w:p w14:paraId="7707978C" w14:textId="274D4D1A" w:rsidR="00C46029" w:rsidRDefault="00C46029" w:rsidP="003A0642">
      <w:pPr>
        <w:pStyle w:val="ListParagraph"/>
        <w:numPr>
          <w:ilvl w:val="0"/>
          <w:numId w:val="1"/>
        </w:numPr>
      </w:pPr>
      <w:r>
        <w:t>Gold resources</w:t>
      </w:r>
    </w:p>
    <w:p w14:paraId="492F06F0" w14:textId="58540ECC" w:rsidR="00C46029" w:rsidRDefault="00C46029" w:rsidP="003A0642">
      <w:pPr>
        <w:pStyle w:val="ListParagraph"/>
        <w:numPr>
          <w:ilvl w:val="0"/>
          <w:numId w:val="1"/>
        </w:numPr>
      </w:pPr>
      <w:r>
        <w:t>Stone resources</w:t>
      </w:r>
    </w:p>
    <w:p w14:paraId="4844C0E5" w14:textId="25BFC472" w:rsidR="00C46029" w:rsidRDefault="00C46029" w:rsidP="003A0642">
      <w:pPr>
        <w:pStyle w:val="ListParagraph"/>
        <w:numPr>
          <w:ilvl w:val="0"/>
          <w:numId w:val="1"/>
        </w:numPr>
      </w:pPr>
      <w:r>
        <w:t>Food resources</w:t>
      </w:r>
    </w:p>
    <w:p w14:paraId="578D5F1D" w14:textId="5586B987" w:rsidR="00C46029" w:rsidRDefault="001C5024" w:rsidP="003A0642">
      <w:pPr>
        <w:pStyle w:val="ListParagraph"/>
        <w:numPr>
          <w:ilvl w:val="0"/>
          <w:numId w:val="1"/>
        </w:numPr>
      </w:pPr>
      <w:r>
        <w:t>Wood resources</w:t>
      </w:r>
    </w:p>
    <w:p w14:paraId="69D4979D" w14:textId="7DB47517" w:rsidR="009426EC" w:rsidRDefault="000A3CFF" w:rsidP="003A0642">
      <w:pPr>
        <w:pStyle w:val="ListParagraph"/>
        <w:numPr>
          <w:ilvl w:val="0"/>
          <w:numId w:val="1"/>
        </w:numPr>
      </w:pPr>
      <w:r>
        <w:t>Stats di</w:t>
      </w:r>
      <w:r w:rsidR="00491EA5">
        <w:t>s</w:t>
      </w:r>
      <w:r>
        <w:t>play</w:t>
      </w:r>
    </w:p>
    <w:p w14:paraId="077DE720" w14:textId="2FB9A851" w:rsidR="001C5024" w:rsidRDefault="001C5024" w:rsidP="003A0642">
      <w:pPr>
        <w:pStyle w:val="ListParagraph"/>
        <w:numPr>
          <w:ilvl w:val="0"/>
          <w:numId w:val="1"/>
        </w:numPr>
      </w:pPr>
      <w:r>
        <w:t>The ability to create extra villagers</w:t>
      </w:r>
    </w:p>
    <w:p w14:paraId="06DF9D69" w14:textId="24716EBC" w:rsidR="001C5024" w:rsidRDefault="001C5024" w:rsidP="003A0642">
      <w:pPr>
        <w:pStyle w:val="ListParagraph"/>
        <w:numPr>
          <w:ilvl w:val="0"/>
          <w:numId w:val="1"/>
        </w:numPr>
      </w:pPr>
      <w:r>
        <w:t xml:space="preserve">The ability to create </w:t>
      </w:r>
      <w:r w:rsidR="00325B16">
        <w:t>military</w:t>
      </w:r>
    </w:p>
    <w:p w14:paraId="78CA2E6F" w14:textId="2C9EDFF8" w:rsidR="00523E85" w:rsidRDefault="00523E85" w:rsidP="003A0642">
      <w:pPr>
        <w:pStyle w:val="ListParagraph"/>
        <w:numPr>
          <w:ilvl w:val="0"/>
          <w:numId w:val="1"/>
        </w:numPr>
      </w:pPr>
      <w:r>
        <w:t>The ability to upgrade</w:t>
      </w:r>
    </w:p>
    <w:p w14:paraId="0B5812F6" w14:textId="1DB5F493" w:rsidR="00CE4E74" w:rsidRDefault="00C76D2B" w:rsidP="003A0642">
      <w:pPr>
        <w:pStyle w:val="ListParagraph"/>
        <w:numPr>
          <w:ilvl w:val="0"/>
          <w:numId w:val="1"/>
        </w:numPr>
      </w:pPr>
      <w:r>
        <w:t>Ability to attack</w:t>
      </w:r>
    </w:p>
    <w:p w14:paraId="6D84B527" w14:textId="7F74123E" w:rsidR="009C138A" w:rsidRDefault="00C718E6" w:rsidP="003A0642">
      <w:pPr>
        <w:pStyle w:val="ListParagraph"/>
        <w:numPr>
          <w:ilvl w:val="0"/>
          <w:numId w:val="1"/>
        </w:numPr>
      </w:pPr>
      <w:r>
        <w:t>Ability to grind</w:t>
      </w:r>
    </w:p>
    <w:p w14:paraId="6BA6069B" w14:textId="50206BC9" w:rsidR="001821D4" w:rsidRDefault="001821D4" w:rsidP="003A0642">
      <w:pPr>
        <w:pStyle w:val="ListParagraph"/>
        <w:numPr>
          <w:ilvl w:val="0"/>
          <w:numId w:val="1"/>
        </w:numPr>
      </w:pPr>
      <w:r>
        <w:t>Ability to create farm, building</w:t>
      </w:r>
      <w:r w:rsidR="006B31F3">
        <w:t>s, ba</w:t>
      </w:r>
      <w:r w:rsidR="000854D1">
        <w:t>r</w:t>
      </w:r>
      <w:r w:rsidR="006B31F3">
        <w:t>ra</w:t>
      </w:r>
      <w:r w:rsidR="000854D1">
        <w:t>c</w:t>
      </w:r>
      <w:r w:rsidR="008443CF">
        <w:t>k</w:t>
      </w:r>
    </w:p>
    <w:p w14:paraId="7FAEF14D" w14:textId="3849879C" w:rsidR="00836DE1" w:rsidRDefault="00836DE1" w:rsidP="003A0642">
      <w:pPr>
        <w:pStyle w:val="ListParagraph"/>
        <w:numPr>
          <w:ilvl w:val="0"/>
          <w:numId w:val="1"/>
        </w:numPr>
      </w:pPr>
      <w:r>
        <w:t>Factions with same units</w:t>
      </w:r>
    </w:p>
    <w:p w14:paraId="12019D18" w14:textId="37056D17" w:rsidR="003A0642" w:rsidRDefault="003A0642" w:rsidP="003A0642">
      <w:pPr>
        <w:pStyle w:val="Heading2"/>
      </w:pPr>
      <w:r>
        <w:t>Should Have</w:t>
      </w:r>
    </w:p>
    <w:p w14:paraId="64035553" w14:textId="3A96F2B9" w:rsidR="003A0642" w:rsidRDefault="4A2F2AE1" w:rsidP="00523E85">
      <w:pPr>
        <w:pStyle w:val="ListParagraph"/>
        <w:numPr>
          <w:ilvl w:val="0"/>
          <w:numId w:val="3"/>
        </w:numPr>
      </w:pPr>
      <w:r>
        <w:t>2 or more factions</w:t>
      </w:r>
      <w:r w:rsidR="5A32E191">
        <w:t xml:space="preserve"> ( based on real nations)</w:t>
      </w:r>
    </w:p>
    <w:p w14:paraId="0749526F" w14:textId="17FDDD71" w:rsidR="00836DE1" w:rsidRDefault="00836DE1" w:rsidP="00523E85">
      <w:pPr>
        <w:pStyle w:val="ListParagraph"/>
        <w:numPr>
          <w:ilvl w:val="0"/>
          <w:numId w:val="3"/>
        </w:numPr>
      </w:pPr>
      <w:r>
        <w:t>Factions with their own units</w:t>
      </w:r>
    </w:p>
    <w:p w14:paraId="10314ED4" w14:textId="45E8926E" w:rsidR="0065326E" w:rsidRDefault="0065326E" w:rsidP="007834CF">
      <w:pPr>
        <w:pStyle w:val="ListParagraph"/>
        <w:numPr>
          <w:ilvl w:val="0"/>
          <w:numId w:val="3"/>
        </w:numPr>
      </w:pPr>
      <w:r>
        <w:t>Animations</w:t>
      </w:r>
    </w:p>
    <w:p w14:paraId="3C0F1FED" w14:textId="0B1D92DD" w:rsidR="004939C2" w:rsidRDefault="00761634" w:rsidP="007834CF">
      <w:pPr>
        <w:pStyle w:val="ListParagraph"/>
        <w:numPr>
          <w:ilvl w:val="0"/>
          <w:numId w:val="3"/>
        </w:numPr>
      </w:pPr>
      <w:r>
        <w:t>Mirroring animations depends on the movement</w:t>
      </w:r>
    </w:p>
    <w:p w14:paraId="5B387AE1" w14:textId="48A45865" w:rsidR="000800F7" w:rsidRDefault="000800F7" w:rsidP="007834CF">
      <w:pPr>
        <w:pStyle w:val="ListParagraph"/>
        <w:numPr>
          <w:ilvl w:val="0"/>
          <w:numId w:val="3"/>
        </w:numPr>
      </w:pPr>
      <w:r>
        <w:t>Start and quit button on the menu</w:t>
      </w:r>
    </w:p>
    <w:p w14:paraId="6F3C37BC" w14:textId="79156FE2" w:rsidR="003A0803" w:rsidRDefault="00830E14" w:rsidP="007834CF">
      <w:pPr>
        <w:pStyle w:val="ListParagraph"/>
        <w:numPr>
          <w:ilvl w:val="0"/>
          <w:numId w:val="3"/>
        </w:numPr>
      </w:pPr>
      <w:r>
        <w:t>Fixed capacity resources</w:t>
      </w:r>
      <w:r w:rsidR="00B94227">
        <w:t xml:space="preserve"> (disappears if it is empty)</w:t>
      </w:r>
    </w:p>
    <w:p w14:paraId="0CFFA5FE" w14:textId="07CBD175" w:rsidR="00830E14" w:rsidRDefault="00986C61" w:rsidP="007834CF">
      <w:pPr>
        <w:pStyle w:val="ListParagraph"/>
        <w:numPr>
          <w:ilvl w:val="0"/>
          <w:numId w:val="3"/>
        </w:numPr>
      </w:pPr>
      <w:r>
        <w:t>Armor</w:t>
      </w:r>
    </w:p>
    <w:p w14:paraId="7A5DAA2E" w14:textId="40435908" w:rsidR="00986C61" w:rsidRDefault="00491EA5" w:rsidP="007834CF">
      <w:pPr>
        <w:pStyle w:val="ListParagraph"/>
        <w:numPr>
          <w:ilvl w:val="0"/>
          <w:numId w:val="3"/>
        </w:numPr>
      </w:pPr>
      <w:r>
        <w:t>More than 1 type of soldier</w:t>
      </w:r>
    </w:p>
    <w:p w14:paraId="1E0CA7A0" w14:textId="2F6F98B5" w:rsidR="003A0642" w:rsidRDefault="003A0642" w:rsidP="003A0642">
      <w:pPr>
        <w:pStyle w:val="Heading2"/>
      </w:pPr>
      <w:r>
        <w:t>Could Have</w:t>
      </w:r>
    </w:p>
    <w:p w14:paraId="6BFEB8EC" w14:textId="15A10480" w:rsidR="0039150D" w:rsidRPr="0039150D" w:rsidRDefault="0039150D" w:rsidP="0039150D">
      <w:pPr>
        <w:pStyle w:val="ListParagraph"/>
        <w:numPr>
          <w:ilvl w:val="0"/>
          <w:numId w:val="1"/>
        </w:numPr>
      </w:pPr>
      <w:r>
        <w:t>Multiple playable factions</w:t>
      </w:r>
    </w:p>
    <w:p w14:paraId="7072B187" w14:textId="089FEF44" w:rsidR="003A0642" w:rsidRDefault="007834CF" w:rsidP="007834CF">
      <w:pPr>
        <w:pStyle w:val="ListParagraph"/>
        <w:numPr>
          <w:ilvl w:val="0"/>
          <w:numId w:val="4"/>
        </w:numPr>
      </w:pPr>
      <w:r>
        <w:t>Wild animals</w:t>
      </w:r>
    </w:p>
    <w:p w14:paraId="0350653B" w14:textId="5C9634B3" w:rsidR="007834CF" w:rsidRDefault="007834CF" w:rsidP="007834CF">
      <w:pPr>
        <w:pStyle w:val="ListParagraph"/>
        <w:numPr>
          <w:ilvl w:val="0"/>
          <w:numId w:val="4"/>
        </w:numPr>
      </w:pPr>
      <w:r>
        <w:t>Weather</w:t>
      </w:r>
    </w:p>
    <w:p w14:paraId="3EABE3BC" w14:textId="7D4AA9AF" w:rsidR="007834CF" w:rsidRDefault="007834CF" w:rsidP="007834CF">
      <w:pPr>
        <w:pStyle w:val="ListParagraph"/>
        <w:numPr>
          <w:ilvl w:val="0"/>
          <w:numId w:val="4"/>
        </w:numPr>
      </w:pPr>
      <w:r>
        <w:t>Time of day</w:t>
      </w:r>
    </w:p>
    <w:p w14:paraId="07B79A6C" w14:textId="3245C529" w:rsidR="0075573A" w:rsidRDefault="0075573A" w:rsidP="008A1397">
      <w:pPr>
        <w:pStyle w:val="ListParagraph"/>
        <w:numPr>
          <w:ilvl w:val="0"/>
          <w:numId w:val="4"/>
        </w:numPr>
      </w:pPr>
      <w:r>
        <w:t>Fishing and boats</w:t>
      </w:r>
    </w:p>
    <w:p w14:paraId="370207BB" w14:textId="15691AD3" w:rsidR="008A1397" w:rsidRDefault="008A1397" w:rsidP="008A1397">
      <w:pPr>
        <w:pStyle w:val="ListParagraph"/>
        <w:numPr>
          <w:ilvl w:val="0"/>
          <w:numId w:val="4"/>
        </w:numPr>
      </w:pPr>
      <w:r>
        <w:t>AI enemy</w:t>
      </w:r>
    </w:p>
    <w:p w14:paraId="68AAC165" w14:textId="63CF013E" w:rsidR="003A0642" w:rsidRDefault="003A0642" w:rsidP="003A0642">
      <w:pPr>
        <w:pStyle w:val="Heading2"/>
      </w:pPr>
      <w:r>
        <w:t>Won’t Have</w:t>
      </w:r>
    </w:p>
    <w:p w14:paraId="4580ACE8" w14:textId="57143DA9" w:rsidR="000C67CE" w:rsidRPr="000C67CE" w:rsidRDefault="000C67CE" w:rsidP="000C67CE">
      <w:pPr>
        <w:pStyle w:val="ListParagraph"/>
        <w:numPr>
          <w:ilvl w:val="0"/>
          <w:numId w:val="1"/>
        </w:numPr>
      </w:pPr>
      <w:r>
        <w:t>One campaign</w:t>
      </w:r>
    </w:p>
    <w:p w14:paraId="0829B0CE" w14:textId="468E909F" w:rsidR="006D4677" w:rsidRDefault="006D4677" w:rsidP="006D4677">
      <w:pPr>
        <w:pStyle w:val="ListParagraph"/>
        <w:numPr>
          <w:ilvl w:val="0"/>
          <w:numId w:val="2"/>
        </w:numPr>
      </w:pPr>
      <w:r>
        <w:lastRenderedPageBreak/>
        <w:t>Multiplayer</w:t>
      </w:r>
    </w:p>
    <w:p w14:paraId="3013B606" w14:textId="6406E28F" w:rsidR="0075573A" w:rsidRDefault="0075573A" w:rsidP="006D4677">
      <w:pPr>
        <w:pStyle w:val="ListParagraph"/>
        <w:numPr>
          <w:ilvl w:val="0"/>
          <w:numId w:val="2"/>
        </w:numPr>
      </w:pPr>
      <w:r>
        <w:t>More than 1 campaign</w:t>
      </w:r>
    </w:p>
    <w:p w14:paraId="4BBA796A" w14:textId="2A362904" w:rsidR="0075573A" w:rsidRDefault="004939C2" w:rsidP="006D4677">
      <w:pPr>
        <w:pStyle w:val="ListParagraph"/>
        <w:numPr>
          <w:ilvl w:val="0"/>
          <w:numId w:val="2"/>
        </w:numPr>
      </w:pPr>
      <w:r>
        <w:t>3D graphics</w:t>
      </w:r>
    </w:p>
    <w:p w14:paraId="21AD96E6" w14:textId="08743678" w:rsidR="004939C2" w:rsidRDefault="004939C2" w:rsidP="006D4677">
      <w:pPr>
        <w:pStyle w:val="ListParagraph"/>
        <w:numPr>
          <w:ilvl w:val="0"/>
          <w:numId w:val="2"/>
        </w:numPr>
      </w:pPr>
      <w:r>
        <w:t>Realistic graphics</w:t>
      </w:r>
    </w:p>
    <w:p w14:paraId="54F72161" w14:textId="77777777" w:rsidR="004D6C86" w:rsidRDefault="004D6C86" w:rsidP="004D6C86">
      <w:pPr>
        <w:pStyle w:val="Heading1"/>
      </w:pPr>
      <w:r>
        <w:t>Required sources, frameworks</w:t>
      </w:r>
    </w:p>
    <w:p w14:paraId="27C8682C" w14:textId="77777777" w:rsidR="004D6C86" w:rsidRDefault="004D6C86" w:rsidP="004D6C86">
      <w:proofErr w:type="spellStart"/>
      <w:r>
        <w:t>Monogame</w:t>
      </w:r>
      <w:proofErr w:type="spellEnd"/>
    </w:p>
    <w:p w14:paraId="4E5122F8" w14:textId="77777777" w:rsidR="004D6C86" w:rsidRDefault="004D6C86" w:rsidP="004D6C86">
      <w:proofErr w:type="spellStart"/>
      <w:r>
        <w:t>Monogame</w:t>
      </w:r>
      <w:proofErr w:type="spellEnd"/>
      <w:r>
        <w:t xml:space="preserve"> extended</w:t>
      </w:r>
    </w:p>
    <w:p w14:paraId="19B76CC5" w14:textId="77777777" w:rsidR="004D6C86" w:rsidRDefault="004D6C86" w:rsidP="004D6C86">
      <w:r>
        <w:t xml:space="preserve">Visual Studio 2019 is recommended (2022 version cannot work properly with </w:t>
      </w:r>
      <w:proofErr w:type="spellStart"/>
      <w:r>
        <w:t>Monogame</w:t>
      </w:r>
      <w:proofErr w:type="spellEnd"/>
      <w:r>
        <w:t>)</w:t>
      </w:r>
    </w:p>
    <w:p w14:paraId="2CD491E4" w14:textId="77777777" w:rsidR="004D6C86" w:rsidRDefault="004D6C86" w:rsidP="004D6C86">
      <w:r>
        <w:t>.NET desktop development</w:t>
      </w:r>
    </w:p>
    <w:p w14:paraId="71EDA6E0" w14:textId="77777777" w:rsidR="004D6C86" w:rsidRDefault="004D6C86" w:rsidP="004D6C86">
      <w:r>
        <w:t>.NET cross-platform development</w:t>
      </w:r>
    </w:p>
    <w:p w14:paraId="11E52C68" w14:textId="77777777" w:rsidR="004D6C86" w:rsidRPr="006D4677" w:rsidRDefault="004D6C86" w:rsidP="004D6C86"/>
    <w:p w14:paraId="3932F843" w14:textId="4AC95371" w:rsidR="001367A0" w:rsidRDefault="001367A0">
      <w:r>
        <w:br w:type="page"/>
      </w:r>
    </w:p>
    <w:p w14:paraId="28930133" w14:textId="21A8C618" w:rsidR="001367A0" w:rsidRDefault="001367A0" w:rsidP="001367A0">
      <w:pPr>
        <w:pStyle w:val="Heading1"/>
      </w:pPr>
      <w:r>
        <w:lastRenderedPageBreak/>
        <w:t>Sources</w:t>
      </w:r>
    </w:p>
    <w:p w14:paraId="0E04B83E" w14:textId="4F2FE9BD" w:rsidR="00E83077" w:rsidRDefault="00E83077" w:rsidP="00851F0C">
      <w:r w:rsidRPr="00851F0C">
        <w:t xml:space="preserve">List of C# and .NET game engines and frameworks. (2018, November 1). </w:t>
      </w:r>
      <w:proofErr w:type="spellStart"/>
      <w:r w:rsidRPr="00851F0C">
        <w:t>AlternativeTo</w:t>
      </w:r>
      <w:proofErr w:type="spellEnd"/>
      <w:r w:rsidRPr="00851F0C">
        <w:t xml:space="preserve">. Retrieved April 23, 2022, from </w:t>
      </w:r>
      <w:hyperlink r:id="rId31" w:history="1">
        <w:r w:rsidR="00851F0C" w:rsidRPr="00094934">
          <w:rPr>
            <w:rStyle w:val="Hyperlink"/>
          </w:rPr>
          <w:t>https://alternativeto.net/list/6695/list-of-c-and-net-game-engines-and-frameworks/</w:t>
        </w:r>
      </w:hyperlink>
    </w:p>
    <w:p w14:paraId="6590806F" w14:textId="77777777" w:rsidR="00851F0C" w:rsidRPr="00851F0C" w:rsidRDefault="00851F0C" w:rsidP="00851F0C"/>
    <w:p w14:paraId="661CCAE8" w14:textId="229FFA50" w:rsidR="00E83077" w:rsidRDefault="00E83077" w:rsidP="00851F0C">
      <w:proofErr w:type="spellStart"/>
      <w:r w:rsidRPr="00851F0C">
        <w:t>MonoGame</w:t>
      </w:r>
      <w:proofErr w:type="spellEnd"/>
      <w:r w:rsidRPr="00851F0C">
        <w:t xml:space="preserve">. (2009, January 1). </w:t>
      </w:r>
      <w:proofErr w:type="spellStart"/>
      <w:r w:rsidRPr="00851F0C">
        <w:t>MonoGame</w:t>
      </w:r>
      <w:proofErr w:type="spellEnd"/>
      <w:r w:rsidRPr="00851F0C">
        <w:t xml:space="preserve">. Retrieved April 23, 2022, from </w:t>
      </w:r>
      <w:hyperlink r:id="rId32" w:history="1">
        <w:r w:rsidR="00851F0C" w:rsidRPr="00094934">
          <w:rPr>
            <w:rStyle w:val="Hyperlink"/>
          </w:rPr>
          <w:t>https://www.monogame.net/</w:t>
        </w:r>
      </w:hyperlink>
    </w:p>
    <w:p w14:paraId="4B51CD33" w14:textId="77777777" w:rsidR="00851F0C" w:rsidRPr="00851F0C" w:rsidRDefault="00851F0C" w:rsidP="00851F0C"/>
    <w:p w14:paraId="1ED68C5F" w14:textId="3C4AD495" w:rsidR="001367A0" w:rsidRPr="001367A0" w:rsidRDefault="00E83077" w:rsidP="001367A0">
      <w:r w:rsidRPr="00851F0C">
        <w:t xml:space="preserve">Wiki Targeted (Games). (n.d.). Age of Empires Series Wiki. Retrieved April 23, 2022, from </w:t>
      </w:r>
      <w:hyperlink r:id="rId33" w:history="1">
        <w:r w:rsidR="00851F0C" w:rsidRPr="00094934">
          <w:rPr>
            <w:rStyle w:val="Hyperlink"/>
          </w:rPr>
          <w:t>https://ageofempires.fandom.com/wiki/Age_of_Empires</w:t>
        </w:r>
      </w:hyperlink>
    </w:p>
    <w:sectPr w:rsidR="001367A0" w:rsidRPr="001367A0" w:rsidSect="00CA29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8742D" w14:textId="77777777" w:rsidR="000542CA" w:rsidRDefault="000542CA">
      <w:pPr>
        <w:spacing w:after="0" w:line="240" w:lineRule="auto"/>
      </w:pPr>
      <w:r>
        <w:separator/>
      </w:r>
    </w:p>
  </w:endnote>
  <w:endnote w:type="continuationSeparator" w:id="0">
    <w:p w14:paraId="045725EF" w14:textId="77777777" w:rsidR="000542CA" w:rsidRDefault="000542CA">
      <w:pPr>
        <w:spacing w:after="0" w:line="240" w:lineRule="auto"/>
      </w:pPr>
      <w:r>
        <w:continuationSeparator/>
      </w:r>
    </w:p>
  </w:endnote>
  <w:endnote w:type="continuationNotice" w:id="1">
    <w:p w14:paraId="0B99DF4B" w14:textId="77777777" w:rsidR="000542CA" w:rsidRDefault="000542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533B3" w14:paraId="1B813BB1" w14:textId="77777777" w:rsidTr="42E533B3">
      <w:tc>
        <w:tcPr>
          <w:tcW w:w="3120" w:type="dxa"/>
        </w:tcPr>
        <w:p w14:paraId="5538D512" w14:textId="6D0C2347" w:rsidR="42E533B3" w:rsidRDefault="42E533B3" w:rsidP="42E533B3">
          <w:pPr>
            <w:pStyle w:val="Header"/>
            <w:ind w:left="-115"/>
          </w:pPr>
        </w:p>
      </w:tc>
      <w:tc>
        <w:tcPr>
          <w:tcW w:w="3120" w:type="dxa"/>
        </w:tcPr>
        <w:p w14:paraId="342DB765" w14:textId="3CB2F9C8" w:rsidR="42E533B3" w:rsidRDefault="42E533B3" w:rsidP="42E533B3">
          <w:pPr>
            <w:pStyle w:val="Header"/>
            <w:jc w:val="center"/>
          </w:pPr>
        </w:p>
      </w:tc>
      <w:tc>
        <w:tcPr>
          <w:tcW w:w="3120" w:type="dxa"/>
        </w:tcPr>
        <w:p w14:paraId="44736FC1" w14:textId="14A1E792" w:rsidR="42E533B3" w:rsidRDefault="42E533B3" w:rsidP="42E533B3">
          <w:pPr>
            <w:pStyle w:val="Header"/>
            <w:ind w:right="-115"/>
            <w:jc w:val="right"/>
          </w:pPr>
        </w:p>
      </w:tc>
    </w:tr>
  </w:tbl>
  <w:p w14:paraId="1D3F134B" w14:textId="13152D46" w:rsidR="42E533B3" w:rsidRDefault="42E533B3" w:rsidP="42E533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533B3" w14:paraId="02CD6295" w14:textId="77777777" w:rsidTr="42E533B3">
      <w:tc>
        <w:tcPr>
          <w:tcW w:w="3120" w:type="dxa"/>
        </w:tcPr>
        <w:p w14:paraId="3C6C0913" w14:textId="48ABE1EC" w:rsidR="42E533B3" w:rsidRDefault="42E533B3" w:rsidP="42E533B3">
          <w:pPr>
            <w:pStyle w:val="Header"/>
            <w:ind w:left="-115"/>
          </w:pPr>
        </w:p>
      </w:tc>
      <w:tc>
        <w:tcPr>
          <w:tcW w:w="3120" w:type="dxa"/>
        </w:tcPr>
        <w:p w14:paraId="0C11C8B7" w14:textId="1A445914" w:rsidR="42E533B3" w:rsidRDefault="42E533B3" w:rsidP="42E533B3">
          <w:pPr>
            <w:pStyle w:val="Header"/>
            <w:jc w:val="center"/>
          </w:pPr>
        </w:p>
      </w:tc>
      <w:tc>
        <w:tcPr>
          <w:tcW w:w="3120" w:type="dxa"/>
        </w:tcPr>
        <w:p w14:paraId="4588C8FE" w14:textId="165988BE" w:rsidR="42E533B3" w:rsidRDefault="42E533B3" w:rsidP="42E533B3">
          <w:pPr>
            <w:pStyle w:val="Header"/>
            <w:ind w:right="-115"/>
            <w:jc w:val="right"/>
          </w:pPr>
        </w:p>
      </w:tc>
    </w:tr>
  </w:tbl>
  <w:p w14:paraId="42390C14" w14:textId="622BDEFB" w:rsidR="42E533B3" w:rsidRDefault="42E533B3" w:rsidP="42E53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ABBC4" w14:textId="77777777" w:rsidR="000542CA" w:rsidRDefault="000542CA">
      <w:pPr>
        <w:spacing w:after="0" w:line="240" w:lineRule="auto"/>
      </w:pPr>
      <w:r>
        <w:separator/>
      </w:r>
    </w:p>
  </w:footnote>
  <w:footnote w:type="continuationSeparator" w:id="0">
    <w:p w14:paraId="26B1A59A" w14:textId="77777777" w:rsidR="000542CA" w:rsidRDefault="000542CA">
      <w:pPr>
        <w:spacing w:after="0" w:line="240" w:lineRule="auto"/>
      </w:pPr>
      <w:r>
        <w:continuationSeparator/>
      </w:r>
    </w:p>
  </w:footnote>
  <w:footnote w:type="continuationNotice" w:id="1">
    <w:p w14:paraId="6E4A46DB" w14:textId="77777777" w:rsidR="000542CA" w:rsidRDefault="000542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533B3" w14:paraId="12EEDCC4" w14:textId="77777777" w:rsidTr="42E533B3">
      <w:tc>
        <w:tcPr>
          <w:tcW w:w="3120" w:type="dxa"/>
        </w:tcPr>
        <w:p w14:paraId="17938E80" w14:textId="641667C3" w:rsidR="42E533B3" w:rsidRDefault="42E533B3" w:rsidP="42E533B3">
          <w:pPr>
            <w:pStyle w:val="Header"/>
            <w:ind w:left="-115"/>
          </w:pPr>
        </w:p>
      </w:tc>
      <w:tc>
        <w:tcPr>
          <w:tcW w:w="3120" w:type="dxa"/>
        </w:tcPr>
        <w:p w14:paraId="7D67EAE0" w14:textId="794EA5DA" w:rsidR="42E533B3" w:rsidRDefault="42E533B3" w:rsidP="42E533B3">
          <w:pPr>
            <w:pStyle w:val="Header"/>
            <w:jc w:val="center"/>
          </w:pPr>
        </w:p>
      </w:tc>
      <w:tc>
        <w:tcPr>
          <w:tcW w:w="3120" w:type="dxa"/>
        </w:tcPr>
        <w:p w14:paraId="3AAB11B0" w14:textId="1272B867" w:rsidR="42E533B3" w:rsidRDefault="42E533B3" w:rsidP="42E533B3">
          <w:pPr>
            <w:pStyle w:val="Header"/>
            <w:ind w:right="-115"/>
            <w:jc w:val="right"/>
          </w:pPr>
        </w:p>
      </w:tc>
    </w:tr>
  </w:tbl>
  <w:p w14:paraId="0F3D3611" w14:textId="0420503E" w:rsidR="42E533B3" w:rsidRDefault="42E533B3" w:rsidP="42E533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533B3" w14:paraId="6A04DCE3" w14:textId="77777777" w:rsidTr="42E533B3">
      <w:tc>
        <w:tcPr>
          <w:tcW w:w="3120" w:type="dxa"/>
        </w:tcPr>
        <w:p w14:paraId="76A8AB28" w14:textId="0D769624" w:rsidR="42E533B3" w:rsidRDefault="42E533B3" w:rsidP="42E533B3">
          <w:pPr>
            <w:pStyle w:val="Header"/>
            <w:ind w:left="-115"/>
          </w:pPr>
        </w:p>
      </w:tc>
      <w:tc>
        <w:tcPr>
          <w:tcW w:w="3120" w:type="dxa"/>
        </w:tcPr>
        <w:p w14:paraId="3CD84367" w14:textId="5D5151C7" w:rsidR="42E533B3" w:rsidRDefault="42E533B3" w:rsidP="42E533B3">
          <w:pPr>
            <w:pStyle w:val="Header"/>
            <w:jc w:val="center"/>
          </w:pPr>
        </w:p>
      </w:tc>
      <w:tc>
        <w:tcPr>
          <w:tcW w:w="3120" w:type="dxa"/>
        </w:tcPr>
        <w:p w14:paraId="032131EC" w14:textId="5E04FCED" w:rsidR="42E533B3" w:rsidRDefault="42E533B3" w:rsidP="42E533B3">
          <w:pPr>
            <w:pStyle w:val="Header"/>
            <w:ind w:right="-115"/>
            <w:jc w:val="right"/>
          </w:pPr>
        </w:p>
      </w:tc>
    </w:tr>
  </w:tbl>
  <w:p w14:paraId="026C2CF4" w14:textId="7FF2B5B0" w:rsidR="42E533B3" w:rsidRDefault="42E533B3" w:rsidP="42E53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A4969"/>
    <w:multiLevelType w:val="hybridMultilevel"/>
    <w:tmpl w:val="05A2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554F2"/>
    <w:multiLevelType w:val="hybridMultilevel"/>
    <w:tmpl w:val="1CD0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617A6A"/>
    <w:multiLevelType w:val="hybridMultilevel"/>
    <w:tmpl w:val="0C3A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FFF"/>
    <w:multiLevelType w:val="hybridMultilevel"/>
    <w:tmpl w:val="D5560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2124686">
    <w:abstractNumId w:val="0"/>
  </w:num>
  <w:num w:numId="2" w16cid:durableId="132871537">
    <w:abstractNumId w:val="1"/>
  </w:num>
  <w:num w:numId="3" w16cid:durableId="1791432276">
    <w:abstractNumId w:val="2"/>
  </w:num>
  <w:num w:numId="4" w16cid:durableId="13845253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7UwNbE0MLY0MzJV0lEKTi0uzszPAykwqgUAw9BP2iwAAAA="/>
  </w:docVars>
  <w:rsids>
    <w:rsidRoot w:val="5CC9A9E7"/>
    <w:rsid w:val="000542CA"/>
    <w:rsid w:val="000800F7"/>
    <w:rsid w:val="00082F31"/>
    <w:rsid w:val="000854D1"/>
    <w:rsid w:val="000861EE"/>
    <w:rsid w:val="00087503"/>
    <w:rsid w:val="000A3CFF"/>
    <w:rsid w:val="000A4ACB"/>
    <w:rsid w:val="000A6BE3"/>
    <w:rsid w:val="000C1B5F"/>
    <w:rsid w:val="000C4627"/>
    <w:rsid w:val="000C67CE"/>
    <w:rsid w:val="000D4688"/>
    <w:rsid w:val="000D726D"/>
    <w:rsid w:val="000E42C6"/>
    <w:rsid w:val="001251DB"/>
    <w:rsid w:val="00136271"/>
    <w:rsid w:val="001367A0"/>
    <w:rsid w:val="0016695A"/>
    <w:rsid w:val="0017022D"/>
    <w:rsid w:val="001821D4"/>
    <w:rsid w:val="0018513A"/>
    <w:rsid w:val="00190F83"/>
    <w:rsid w:val="001A463A"/>
    <w:rsid w:val="001B3597"/>
    <w:rsid w:val="001C3837"/>
    <w:rsid w:val="001C488F"/>
    <w:rsid w:val="001C5024"/>
    <w:rsid w:val="002017E7"/>
    <w:rsid w:val="0023774D"/>
    <w:rsid w:val="00240FDD"/>
    <w:rsid w:val="0027732A"/>
    <w:rsid w:val="002A1B46"/>
    <w:rsid w:val="002A644C"/>
    <w:rsid w:val="002B0C7C"/>
    <w:rsid w:val="002D45DF"/>
    <w:rsid w:val="00322BD8"/>
    <w:rsid w:val="00325B16"/>
    <w:rsid w:val="003269F9"/>
    <w:rsid w:val="00331781"/>
    <w:rsid w:val="00346D15"/>
    <w:rsid w:val="00382D44"/>
    <w:rsid w:val="0039150D"/>
    <w:rsid w:val="00397852"/>
    <w:rsid w:val="003A0642"/>
    <w:rsid w:val="003A0803"/>
    <w:rsid w:val="003A37C0"/>
    <w:rsid w:val="003B0C53"/>
    <w:rsid w:val="003E3B27"/>
    <w:rsid w:val="003E4823"/>
    <w:rsid w:val="003F408C"/>
    <w:rsid w:val="00402E30"/>
    <w:rsid w:val="00402F55"/>
    <w:rsid w:val="00430AA1"/>
    <w:rsid w:val="004327A7"/>
    <w:rsid w:val="00447B94"/>
    <w:rsid w:val="00451173"/>
    <w:rsid w:val="00452AD3"/>
    <w:rsid w:val="00456418"/>
    <w:rsid w:val="00491EA5"/>
    <w:rsid w:val="00491FD1"/>
    <w:rsid w:val="004939C2"/>
    <w:rsid w:val="004A3228"/>
    <w:rsid w:val="004B782A"/>
    <w:rsid w:val="004C7D2E"/>
    <w:rsid w:val="004D3404"/>
    <w:rsid w:val="004D5153"/>
    <w:rsid w:val="004D6C86"/>
    <w:rsid w:val="004F3AD7"/>
    <w:rsid w:val="00501737"/>
    <w:rsid w:val="0050317A"/>
    <w:rsid w:val="005210D4"/>
    <w:rsid w:val="00523E85"/>
    <w:rsid w:val="00530370"/>
    <w:rsid w:val="0056641B"/>
    <w:rsid w:val="00575D58"/>
    <w:rsid w:val="00593834"/>
    <w:rsid w:val="0059701C"/>
    <w:rsid w:val="005C2263"/>
    <w:rsid w:val="005C45F0"/>
    <w:rsid w:val="005F2C75"/>
    <w:rsid w:val="005F43F3"/>
    <w:rsid w:val="00600E71"/>
    <w:rsid w:val="00610427"/>
    <w:rsid w:val="0061139D"/>
    <w:rsid w:val="00615702"/>
    <w:rsid w:val="00626A21"/>
    <w:rsid w:val="00627163"/>
    <w:rsid w:val="00645E73"/>
    <w:rsid w:val="00646908"/>
    <w:rsid w:val="0065326E"/>
    <w:rsid w:val="00657112"/>
    <w:rsid w:val="006704D9"/>
    <w:rsid w:val="00682090"/>
    <w:rsid w:val="006B31F3"/>
    <w:rsid w:val="006D4677"/>
    <w:rsid w:val="006D62A8"/>
    <w:rsid w:val="00740CA3"/>
    <w:rsid w:val="0075573A"/>
    <w:rsid w:val="00761634"/>
    <w:rsid w:val="007834CF"/>
    <w:rsid w:val="007B48FC"/>
    <w:rsid w:val="007C1302"/>
    <w:rsid w:val="007C5FBE"/>
    <w:rsid w:val="007D1374"/>
    <w:rsid w:val="007F119B"/>
    <w:rsid w:val="007F66D3"/>
    <w:rsid w:val="008129C0"/>
    <w:rsid w:val="0081368A"/>
    <w:rsid w:val="00817545"/>
    <w:rsid w:val="00826BB0"/>
    <w:rsid w:val="00830E14"/>
    <w:rsid w:val="00836DE1"/>
    <w:rsid w:val="008443CF"/>
    <w:rsid w:val="00851F0C"/>
    <w:rsid w:val="00874689"/>
    <w:rsid w:val="008A1397"/>
    <w:rsid w:val="008A31C1"/>
    <w:rsid w:val="008B2778"/>
    <w:rsid w:val="008B3463"/>
    <w:rsid w:val="008B5874"/>
    <w:rsid w:val="008B7964"/>
    <w:rsid w:val="008F26B5"/>
    <w:rsid w:val="00900582"/>
    <w:rsid w:val="00906A1B"/>
    <w:rsid w:val="009426EC"/>
    <w:rsid w:val="00947FA3"/>
    <w:rsid w:val="00986C61"/>
    <w:rsid w:val="00995392"/>
    <w:rsid w:val="009A14B4"/>
    <w:rsid w:val="009A5098"/>
    <w:rsid w:val="009B5D5D"/>
    <w:rsid w:val="009B5E9E"/>
    <w:rsid w:val="009C138A"/>
    <w:rsid w:val="009E17DC"/>
    <w:rsid w:val="009E3158"/>
    <w:rsid w:val="009E5DB2"/>
    <w:rsid w:val="00A10ECF"/>
    <w:rsid w:val="00A41BBC"/>
    <w:rsid w:val="00A805BC"/>
    <w:rsid w:val="00AA257B"/>
    <w:rsid w:val="00AC2F8E"/>
    <w:rsid w:val="00AC6EE1"/>
    <w:rsid w:val="00AF3AD4"/>
    <w:rsid w:val="00AF3C0E"/>
    <w:rsid w:val="00AF4E5E"/>
    <w:rsid w:val="00AF536F"/>
    <w:rsid w:val="00B06786"/>
    <w:rsid w:val="00B474EB"/>
    <w:rsid w:val="00B609D0"/>
    <w:rsid w:val="00B94227"/>
    <w:rsid w:val="00BC0667"/>
    <w:rsid w:val="00BC1135"/>
    <w:rsid w:val="00BD5360"/>
    <w:rsid w:val="00BE28F2"/>
    <w:rsid w:val="00BF1042"/>
    <w:rsid w:val="00C0228B"/>
    <w:rsid w:val="00C06D14"/>
    <w:rsid w:val="00C10DB7"/>
    <w:rsid w:val="00C31869"/>
    <w:rsid w:val="00C37403"/>
    <w:rsid w:val="00C374C9"/>
    <w:rsid w:val="00C46029"/>
    <w:rsid w:val="00C56023"/>
    <w:rsid w:val="00C672B8"/>
    <w:rsid w:val="00C718E6"/>
    <w:rsid w:val="00C76D2B"/>
    <w:rsid w:val="00C856CA"/>
    <w:rsid w:val="00C91020"/>
    <w:rsid w:val="00CA2302"/>
    <w:rsid w:val="00CA2912"/>
    <w:rsid w:val="00CA6CD2"/>
    <w:rsid w:val="00CB2765"/>
    <w:rsid w:val="00CC7501"/>
    <w:rsid w:val="00CE4E74"/>
    <w:rsid w:val="00CF0EE0"/>
    <w:rsid w:val="00CF5E00"/>
    <w:rsid w:val="00D2266B"/>
    <w:rsid w:val="00D31687"/>
    <w:rsid w:val="00D65D3A"/>
    <w:rsid w:val="00D70EDC"/>
    <w:rsid w:val="00DD3422"/>
    <w:rsid w:val="00DF2FE6"/>
    <w:rsid w:val="00E12661"/>
    <w:rsid w:val="00E2485A"/>
    <w:rsid w:val="00E3311D"/>
    <w:rsid w:val="00E5029E"/>
    <w:rsid w:val="00E73867"/>
    <w:rsid w:val="00E83077"/>
    <w:rsid w:val="00EA0DEC"/>
    <w:rsid w:val="00EA24F1"/>
    <w:rsid w:val="00EB645A"/>
    <w:rsid w:val="00EC1A72"/>
    <w:rsid w:val="00EC6966"/>
    <w:rsid w:val="00EE51AC"/>
    <w:rsid w:val="00F25DED"/>
    <w:rsid w:val="00F30F15"/>
    <w:rsid w:val="00F36AD8"/>
    <w:rsid w:val="00F478D6"/>
    <w:rsid w:val="00F51077"/>
    <w:rsid w:val="00F6392A"/>
    <w:rsid w:val="00F67994"/>
    <w:rsid w:val="00FA7D9B"/>
    <w:rsid w:val="00FB0DAC"/>
    <w:rsid w:val="00FD6B96"/>
    <w:rsid w:val="00FE24AF"/>
    <w:rsid w:val="00FF2617"/>
    <w:rsid w:val="02274F5D"/>
    <w:rsid w:val="03BD44C0"/>
    <w:rsid w:val="03DF9A61"/>
    <w:rsid w:val="044085D1"/>
    <w:rsid w:val="0478A95D"/>
    <w:rsid w:val="06C5BA24"/>
    <w:rsid w:val="0B0F703A"/>
    <w:rsid w:val="0BBD28A2"/>
    <w:rsid w:val="0C71F5D8"/>
    <w:rsid w:val="0E3518D7"/>
    <w:rsid w:val="0EECAA08"/>
    <w:rsid w:val="0F2C5D71"/>
    <w:rsid w:val="0FB3F4A0"/>
    <w:rsid w:val="10934AF6"/>
    <w:rsid w:val="12FDC355"/>
    <w:rsid w:val="1670E3E7"/>
    <w:rsid w:val="197F6BD2"/>
    <w:rsid w:val="19B60F4E"/>
    <w:rsid w:val="1B24D3B9"/>
    <w:rsid w:val="1CC37139"/>
    <w:rsid w:val="1DB52758"/>
    <w:rsid w:val="1E3B2DBD"/>
    <w:rsid w:val="1E5A7C3D"/>
    <w:rsid w:val="200C3475"/>
    <w:rsid w:val="22CE26E2"/>
    <w:rsid w:val="2338936F"/>
    <w:rsid w:val="2343C937"/>
    <w:rsid w:val="251EC097"/>
    <w:rsid w:val="267B69F9"/>
    <w:rsid w:val="2758F9E7"/>
    <w:rsid w:val="2805C1DA"/>
    <w:rsid w:val="29C5C2AD"/>
    <w:rsid w:val="2BD6771A"/>
    <w:rsid w:val="3168A6AF"/>
    <w:rsid w:val="3216C7A0"/>
    <w:rsid w:val="33335558"/>
    <w:rsid w:val="3435B687"/>
    <w:rsid w:val="353E29AA"/>
    <w:rsid w:val="39D774FF"/>
    <w:rsid w:val="3A3678F3"/>
    <w:rsid w:val="3A989353"/>
    <w:rsid w:val="3BA329C6"/>
    <w:rsid w:val="3BC035BF"/>
    <w:rsid w:val="3C59E255"/>
    <w:rsid w:val="3E9E1BC8"/>
    <w:rsid w:val="3F02A89E"/>
    <w:rsid w:val="3F3F6B9B"/>
    <w:rsid w:val="3F95B1F7"/>
    <w:rsid w:val="4023EBF5"/>
    <w:rsid w:val="407A6427"/>
    <w:rsid w:val="425FDD39"/>
    <w:rsid w:val="42E533B3"/>
    <w:rsid w:val="437CE80B"/>
    <w:rsid w:val="43C6F563"/>
    <w:rsid w:val="46FC7168"/>
    <w:rsid w:val="4A2F2AE1"/>
    <w:rsid w:val="4C187393"/>
    <w:rsid w:val="51A459AF"/>
    <w:rsid w:val="54A051CE"/>
    <w:rsid w:val="57AA02ED"/>
    <w:rsid w:val="58593398"/>
    <w:rsid w:val="595DA23D"/>
    <w:rsid w:val="5A32E191"/>
    <w:rsid w:val="5CC9A9E7"/>
    <w:rsid w:val="616772E1"/>
    <w:rsid w:val="64822303"/>
    <w:rsid w:val="65086D8F"/>
    <w:rsid w:val="67E1EB28"/>
    <w:rsid w:val="69D2DB8B"/>
    <w:rsid w:val="6AEB6B78"/>
    <w:rsid w:val="6C278DB8"/>
    <w:rsid w:val="6D18A978"/>
    <w:rsid w:val="6D9E9244"/>
    <w:rsid w:val="6DD1D936"/>
    <w:rsid w:val="6DF2B97B"/>
    <w:rsid w:val="6F266A6D"/>
    <w:rsid w:val="6F65BA3F"/>
    <w:rsid w:val="6F8E89DC"/>
    <w:rsid w:val="70DC83A7"/>
    <w:rsid w:val="71018AA0"/>
    <w:rsid w:val="711717CE"/>
    <w:rsid w:val="729D5B01"/>
    <w:rsid w:val="740239BD"/>
    <w:rsid w:val="7630C72D"/>
    <w:rsid w:val="765503DD"/>
    <w:rsid w:val="7704692B"/>
    <w:rsid w:val="776A405F"/>
    <w:rsid w:val="78A0398C"/>
    <w:rsid w:val="794CAFDC"/>
    <w:rsid w:val="79B55601"/>
    <w:rsid w:val="79D87D9B"/>
    <w:rsid w:val="7AFBF0BB"/>
    <w:rsid w:val="7C173FC5"/>
    <w:rsid w:val="7D128A9C"/>
    <w:rsid w:val="7D3864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A9E7"/>
  <w15:chartTrackingRefBased/>
  <w15:docId w15:val="{598314A6-97E0-4FEA-8838-FAE3EBC72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4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06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A2912"/>
    <w:pPr>
      <w:spacing w:after="0" w:line="240" w:lineRule="auto"/>
    </w:pPr>
    <w:rPr>
      <w:rFonts w:eastAsiaTheme="minorEastAsia"/>
    </w:rPr>
  </w:style>
  <w:style w:type="character" w:customStyle="1" w:styleId="NoSpacingChar">
    <w:name w:val="No Spacing Char"/>
    <w:basedOn w:val="DefaultParagraphFont"/>
    <w:link w:val="NoSpacing"/>
    <w:uiPriority w:val="1"/>
    <w:rsid w:val="00CA2912"/>
    <w:rPr>
      <w:rFonts w:eastAsiaTheme="minorEastAsia"/>
    </w:rPr>
  </w:style>
  <w:style w:type="character" w:customStyle="1" w:styleId="Heading1Char">
    <w:name w:val="Heading 1 Char"/>
    <w:basedOn w:val="DefaultParagraphFont"/>
    <w:link w:val="Heading1"/>
    <w:uiPriority w:val="9"/>
    <w:rsid w:val="009A14B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A14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4B4"/>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E8307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51F0C"/>
    <w:rPr>
      <w:color w:val="0563C1" w:themeColor="hyperlink"/>
      <w:u w:val="single"/>
    </w:rPr>
  </w:style>
  <w:style w:type="character" w:styleId="UnresolvedMention">
    <w:name w:val="Unresolved Mention"/>
    <w:basedOn w:val="DefaultParagraphFont"/>
    <w:uiPriority w:val="99"/>
    <w:semiHidden/>
    <w:unhideWhenUsed/>
    <w:rsid w:val="00851F0C"/>
    <w:rPr>
      <w:color w:val="605E5C"/>
      <w:shd w:val="clear" w:color="auto" w:fill="E1DFDD"/>
    </w:rPr>
  </w:style>
  <w:style w:type="character" w:customStyle="1" w:styleId="Heading2Char">
    <w:name w:val="Heading 2 Char"/>
    <w:basedOn w:val="DefaultParagraphFont"/>
    <w:link w:val="Heading2"/>
    <w:uiPriority w:val="9"/>
    <w:rsid w:val="003A064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A0642"/>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30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ageofempires.fandom.com/wiki/Age_of_Empires"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yperlink" Target="https://www.monogame.net/"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s://alternativeto.net/list/6695/list-of-c-and-net-game-engines-and-framework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19T00:00:00</PublishDate>
  <Abstract/>
  <CompanyAddress>NHL Stenden</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05D16855ED384E8B32DEC570481AF7" ma:contentTypeVersion="15" ma:contentTypeDescription="Create a new document." ma:contentTypeScope="" ma:versionID="51892ccdc855d2e3a3e0df559fc80abc">
  <xsd:schema xmlns:xsd="http://www.w3.org/2001/XMLSchema" xmlns:xs="http://www.w3.org/2001/XMLSchema" xmlns:p="http://schemas.microsoft.com/office/2006/metadata/properties" xmlns:ns2="207eb11e-d61e-4fa3-a3b2-cee96ea6eca6" xmlns:ns3="e044fe3d-6119-44a0-b813-abda2db4552b" targetNamespace="http://schemas.microsoft.com/office/2006/metadata/properties" ma:root="true" ma:fieldsID="1ac10ea5b99bbfc18cc0e78ae6be1a9b" ns2:_="" ns3:_="">
    <xsd:import namespace="207eb11e-d61e-4fa3-a3b2-cee96ea6eca6"/>
    <xsd:import namespace="e044fe3d-6119-44a0-b813-abda2db4552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2:TaxCatchAll" minOccurs="0"/>
                <xsd:element ref="ns3:MediaServiceOCR"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eb11e-d61e-4fa3-a3b2-cee96ea6ec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173f6e8-bbcf-4652-b925-947316b45e6b}" ma:internalName="TaxCatchAll" ma:showField="CatchAllData" ma:web="207eb11e-d61e-4fa3-a3b2-cee96ea6ec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44fe3d-6119-44a0-b813-abda2db455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044fe3d-6119-44a0-b813-abda2db4552b">
      <Terms xmlns="http://schemas.microsoft.com/office/infopath/2007/PartnerControls"/>
    </lcf76f155ced4ddcb4097134ff3c332f>
    <TaxCatchAll xmlns="207eb11e-d61e-4fa3-a3b2-cee96ea6eca6"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6CE9AE-D438-4CF4-A38F-0EFEE4CD2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7eb11e-d61e-4fa3-a3b2-cee96ea6eca6"/>
    <ds:schemaRef ds:uri="e044fe3d-6119-44a0-b813-abda2db45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E91CF2-FE63-406E-9C95-CCB6132ACA6E}">
  <ds:schemaRefs>
    <ds:schemaRef ds:uri="http://schemas.openxmlformats.org/officeDocument/2006/bibliography"/>
  </ds:schemaRefs>
</ds:datastoreItem>
</file>

<file path=customXml/itemProps4.xml><?xml version="1.0" encoding="utf-8"?>
<ds:datastoreItem xmlns:ds="http://schemas.openxmlformats.org/officeDocument/2006/customXml" ds:itemID="{B14AF5ED-FE19-4407-B1B9-FA90752DCA59}">
  <ds:schemaRefs>
    <ds:schemaRef ds:uri="http://schemas.microsoft.com/sharepoint/v3/contenttype/forms"/>
  </ds:schemaRefs>
</ds:datastoreItem>
</file>

<file path=customXml/itemProps5.xml><?xml version="1.0" encoding="utf-8"?>
<ds:datastoreItem xmlns:ds="http://schemas.openxmlformats.org/officeDocument/2006/customXml" ds:itemID="{FA4799CC-BFF9-43EA-8A8B-AC1FB5E3CFB1}">
  <ds:schemaRefs>
    <ds:schemaRef ds:uri="http://schemas.microsoft.com/office/2006/metadata/properties"/>
    <ds:schemaRef ds:uri="http://schemas.microsoft.com/office/infopath/2007/PartnerControls"/>
    <ds:schemaRef ds:uri="e044fe3d-6119-44a0-b813-abda2db4552b"/>
    <ds:schemaRef ds:uri="207eb11e-d61e-4fa3-a3b2-cee96ea6eca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197</Words>
  <Characters>8266</Characters>
  <Application>Microsoft Office Word</Application>
  <DocSecurity>0</DocSecurity>
  <Lines>68</Lines>
  <Paragraphs>18</Paragraphs>
  <ScaleCrop>false</ScaleCrop>
  <Company>Indie BattleYa</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 Start Document</dc:title>
  <dc:subject>By: Team BattleYa</dc:subject>
  <dc:creator>Matteo La Barbera</dc:creator>
  <cp:keywords/>
  <dc:description/>
  <cp:lastModifiedBy>Máté</cp:lastModifiedBy>
  <cp:revision>167</cp:revision>
  <dcterms:created xsi:type="dcterms:W3CDTF">2022-04-20T12:17:00Z</dcterms:created>
  <dcterms:modified xsi:type="dcterms:W3CDTF">2022-06-2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5D16855ED384E8B32DEC570481AF7</vt:lpwstr>
  </property>
  <property fmtid="{D5CDD505-2E9C-101B-9397-08002B2CF9AE}" pid="3" name="MediaServiceImageTags">
    <vt:lpwstr/>
  </property>
</Properties>
</file>